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0F7CA0" w14:textId="77777777" w:rsidR="00791F62" w:rsidRDefault="00791F62"/>
    <w:p w14:paraId="673CC599" w14:textId="41D00925" w:rsidR="00791F62" w:rsidRDefault="00791F62">
      <w:r>
        <w:t>The following technical document describes multiple ways to go about compiling the Stacer project into an executable form.</w:t>
      </w:r>
    </w:p>
    <w:p w14:paraId="41AF4720" w14:textId="47C8F9FB" w:rsidR="00C87D5D" w:rsidRDefault="00AE34B2">
      <w:pPr>
        <w:rPr>
          <w:rFonts w:asciiTheme="majorHAnsi" w:hAnsiTheme="majorHAnsi" w:cstheme="majorHAnsi"/>
          <w:sz w:val="36"/>
          <w:szCs w:val="36"/>
        </w:rPr>
      </w:pPr>
      <w:r>
        <w:rPr>
          <w:rFonts w:asciiTheme="majorHAnsi" w:hAnsiTheme="majorHAnsi" w:cstheme="majorHAnsi"/>
          <w:sz w:val="36"/>
          <w:szCs w:val="36"/>
        </w:rPr>
        <w:t>Section</w:t>
      </w:r>
      <w:r w:rsidR="00C87D5D">
        <w:rPr>
          <w:rFonts w:asciiTheme="majorHAnsi" w:hAnsiTheme="majorHAnsi" w:cstheme="majorHAnsi"/>
          <w:sz w:val="36"/>
          <w:szCs w:val="36"/>
        </w:rPr>
        <w:t xml:space="preserve"> 1: </w:t>
      </w:r>
      <w:r w:rsidR="004D33EE">
        <w:rPr>
          <w:rFonts w:asciiTheme="majorHAnsi" w:hAnsiTheme="majorHAnsi" w:cstheme="majorHAnsi"/>
          <w:sz w:val="36"/>
          <w:szCs w:val="36"/>
        </w:rPr>
        <w:t>Absolute Requirements</w:t>
      </w:r>
    </w:p>
    <w:p w14:paraId="20926A79" w14:textId="17087494" w:rsidR="004D33EE" w:rsidRDefault="009733FC">
      <w:pPr>
        <w:rPr>
          <w:rFonts w:cstheme="minorHAnsi"/>
        </w:rPr>
      </w:pPr>
      <w:r>
        <w:rPr>
          <w:rFonts w:cstheme="minorHAnsi"/>
        </w:rPr>
        <w:t xml:space="preserve">To compile and run Stacer on Ubuntu the necessary </w:t>
      </w:r>
      <w:r w:rsidR="000E24DB">
        <w:rPr>
          <w:rFonts w:cstheme="minorHAnsi"/>
        </w:rPr>
        <w:t>pre-requisites are:</w:t>
      </w:r>
    </w:p>
    <w:p w14:paraId="07853E20" w14:textId="28C72B1B" w:rsidR="000E24DB" w:rsidRDefault="004B7611" w:rsidP="000E24DB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 xml:space="preserve">Qt5.10.0 (must be this version as it has </w:t>
      </w:r>
      <w:r w:rsidR="004D3153">
        <w:rPr>
          <w:rFonts w:cstheme="minorHAnsi"/>
        </w:rPr>
        <w:t>header definitions that are crucial to the build)</w:t>
      </w:r>
    </w:p>
    <w:p w14:paraId="152A7435" w14:textId="1485710C" w:rsidR="004D3153" w:rsidRDefault="00520524" w:rsidP="000E24DB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Project files for Stacer 1.0.9</w:t>
      </w:r>
      <w:r w:rsidR="00BE07C2">
        <w:rPr>
          <w:rFonts w:cstheme="minorHAnsi"/>
        </w:rPr>
        <w:t xml:space="preserve">, available on </w:t>
      </w:r>
      <w:r w:rsidR="008265D3">
        <w:rPr>
          <w:rFonts w:cstheme="minorHAnsi"/>
        </w:rPr>
        <w:t>my branch in the repo labeled “</w:t>
      </w:r>
      <w:proofErr w:type="spellStart"/>
      <w:r w:rsidR="00FB73EA">
        <w:rPr>
          <w:rFonts w:cstheme="minorHAnsi"/>
        </w:rPr>
        <w:t>compileRunSuccess</w:t>
      </w:r>
      <w:proofErr w:type="spellEnd"/>
      <w:r w:rsidR="008265D3">
        <w:rPr>
          <w:rFonts w:cstheme="minorHAnsi"/>
        </w:rPr>
        <w:t>”</w:t>
      </w:r>
      <w:r>
        <w:rPr>
          <w:rFonts w:cstheme="minorHAnsi"/>
        </w:rPr>
        <w:t xml:space="preserve"> (The most recent version 1.1.0 will </w:t>
      </w:r>
      <w:r w:rsidR="008A1903">
        <w:rPr>
          <w:rFonts w:cstheme="minorHAnsi"/>
        </w:rPr>
        <w:t>compile, but at runtime something is causing it to go out of bounds in the data segment and cause a segmentation fault)</w:t>
      </w:r>
      <w:r w:rsidR="005469DA">
        <w:rPr>
          <w:rFonts w:cstheme="minorHAnsi"/>
        </w:rPr>
        <w:t xml:space="preserve"> </w:t>
      </w:r>
    </w:p>
    <w:p w14:paraId="6E4B32F2" w14:textId="256B9243" w:rsidR="008265D3" w:rsidRDefault="002717BD" w:rsidP="000E24DB">
      <w:pPr>
        <w:pStyle w:val="ListParagraph"/>
        <w:numPr>
          <w:ilvl w:val="0"/>
          <w:numId w:val="1"/>
        </w:numPr>
        <w:rPr>
          <w:rFonts w:cstheme="minorHAnsi"/>
        </w:rPr>
      </w:pPr>
      <w:proofErr w:type="spellStart"/>
      <w:r>
        <w:rPr>
          <w:rFonts w:cstheme="minorHAnsi"/>
        </w:rPr>
        <w:t>CMake</w:t>
      </w:r>
      <w:proofErr w:type="spellEnd"/>
    </w:p>
    <w:p w14:paraId="5A7F4837" w14:textId="4CE75D21" w:rsidR="00016EF4" w:rsidRPr="00016EF4" w:rsidRDefault="002717BD" w:rsidP="00016EF4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GCC</w:t>
      </w:r>
    </w:p>
    <w:p w14:paraId="200F35A2" w14:textId="0169DCB2" w:rsidR="00791F62" w:rsidRDefault="00C01FDB">
      <w:r>
        <w:t xml:space="preserve">Step 1: </w:t>
      </w:r>
      <w:r w:rsidR="006600C5">
        <w:t>One option for obtaining the required Qt version (</w:t>
      </w:r>
      <w:r w:rsidR="00596B6A">
        <w:t>5.10.0) is to establish an educational license with Qt. It is a simple process and can be completed using your school email address for verification of enrollment in a higher learning environment.</w:t>
      </w:r>
      <w:r w:rsidR="00373651">
        <w:t xml:space="preserve"> Once the profile is set</w:t>
      </w:r>
      <w:r w:rsidR="00626D2E">
        <w:t xml:space="preserve"> </w:t>
      </w:r>
      <w:r w:rsidR="00373651">
        <w:t xml:space="preserve">up navigate to the downloads </w:t>
      </w:r>
      <w:r w:rsidR="00D61F2C">
        <w:t>section of the Customer Portal.</w:t>
      </w:r>
    </w:p>
    <w:p w14:paraId="4DA9B638" w14:textId="262CCF08" w:rsidR="00D938DD" w:rsidRDefault="00C43F46">
      <w:r>
        <w:rPr>
          <w:noProof/>
        </w:rPr>
        <w:drawing>
          <wp:inline distT="0" distB="0" distL="0" distR="0" wp14:anchorId="7FB9B508" wp14:editId="78EBB888">
            <wp:extent cx="5943600" cy="2801620"/>
            <wp:effectExtent l="0" t="0" r="0" b="0"/>
            <wp:docPr id="5616422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164225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1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22F66D" w14:textId="77777777" w:rsidR="00D61F2C" w:rsidRDefault="00D61F2C"/>
    <w:p w14:paraId="6CF7138F" w14:textId="5DB64B09" w:rsidR="00D61F2C" w:rsidRDefault="00D61F2C">
      <w:r>
        <w:br w:type="page"/>
      </w:r>
    </w:p>
    <w:p w14:paraId="35697C4D" w14:textId="7ECC9057" w:rsidR="00D61F2C" w:rsidRDefault="00786637">
      <w:r>
        <w:lastRenderedPageBreak/>
        <w:t xml:space="preserve">Under the products sub-heading, </w:t>
      </w:r>
      <w:r w:rsidR="003B7C71">
        <w:t>choose Qt and set the version to 5.10.0. For the host operating system choose Linux.</w:t>
      </w:r>
    </w:p>
    <w:p w14:paraId="2BF77797" w14:textId="3D547AC8" w:rsidR="00C43F46" w:rsidRDefault="00C43F46">
      <w:r>
        <w:rPr>
          <w:noProof/>
        </w:rPr>
        <w:drawing>
          <wp:inline distT="0" distB="0" distL="0" distR="0" wp14:anchorId="70FDE60F" wp14:editId="739D31DB">
            <wp:extent cx="5943600" cy="4038600"/>
            <wp:effectExtent l="0" t="0" r="0" b="0"/>
            <wp:docPr id="203857023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8570238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A789E" w14:textId="54DA78D7" w:rsidR="003B7C71" w:rsidRDefault="0080008F">
      <w:r>
        <w:t xml:space="preserve">Under the Qt for Linux sub-heading, download the </w:t>
      </w:r>
      <w:r w:rsidR="00684DFA">
        <w:t>.</w:t>
      </w:r>
      <w:r>
        <w:t xml:space="preserve">run file and </w:t>
      </w:r>
      <w:r w:rsidR="00046405">
        <w:t xml:space="preserve">update the user privileges for the file so that the user has full read, write, and execute privileges. </w:t>
      </w:r>
      <w:r w:rsidR="008F38F5">
        <w:t>Run the installation choosing all available features and take note of the installation directory.</w:t>
      </w:r>
    </w:p>
    <w:p w14:paraId="27A1B0DE" w14:textId="4D5463ED" w:rsidR="00C43F46" w:rsidRDefault="00C43F46">
      <w:r>
        <w:rPr>
          <w:noProof/>
        </w:rPr>
        <w:drawing>
          <wp:inline distT="0" distB="0" distL="0" distR="0" wp14:anchorId="398A4ECB" wp14:editId="38EB3A61">
            <wp:extent cx="5943600" cy="2930525"/>
            <wp:effectExtent l="0" t="0" r="0" b="3175"/>
            <wp:docPr id="183147395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1473957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B190E" w14:textId="39F214C3" w:rsidR="000565D7" w:rsidRDefault="00C01FDB">
      <w:r>
        <w:lastRenderedPageBreak/>
        <w:t xml:space="preserve">Step 2: The GitHub repository for </w:t>
      </w:r>
      <w:r w:rsidR="002A53A7">
        <w:t>our fork of the Stacer project contains a br</w:t>
      </w:r>
      <w:r w:rsidR="00FB73EA">
        <w:t>anch called</w:t>
      </w:r>
      <w:r w:rsidR="00201609">
        <w:t xml:space="preserve"> </w:t>
      </w:r>
      <w:r w:rsidR="00FB73EA">
        <w:t>“</w:t>
      </w:r>
      <w:proofErr w:type="spellStart"/>
      <w:r w:rsidR="00FB73EA">
        <w:t>compileRunSuccess</w:t>
      </w:r>
      <w:proofErr w:type="spellEnd"/>
      <w:r w:rsidR="00201609">
        <w:t>.”</w:t>
      </w:r>
      <w:r w:rsidR="00F140D8">
        <w:t xml:space="preserve"> This branch has the downgraded version of Stacer</w:t>
      </w:r>
      <w:r w:rsidR="00F75C11">
        <w:t xml:space="preserve"> </w:t>
      </w:r>
      <w:r w:rsidR="0086502D">
        <w:t>(1.0.9)</w:t>
      </w:r>
      <w:r w:rsidR="00F140D8">
        <w:t xml:space="preserve"> that </w:t>
      </w:r>
      <w:r w:rsidR="0086502D">
        <w:t>compiles</w:t>
      </w:r>
      <w:r w:rsidR="007708FD">
        <w:t xml:space="preserve"> and</w:t>
      </w:r>
      <w:r w:rsidR="0086502D">
        <w:t xml:space="preserve"> </w:t>
      </w:r>
      <w:r w:rsidR="00F140D8">
        <w:t xml:space="preserve">runs without crashing on </w:t>
      </w:r>
      <w:r w:rsidR="0086502D">
        <w:t>Debian based Linux build</w:t>
      </w:r>
      <w:r w:rsidR="007708FD">
        <w:t>s</w:t>
      </w:r>
      <w:r w:rsidR="0086502D">
        <w:t xml:space="preserve"> (like Ubuntu</w:t>
      </w:r>
      <w:r w:rsidR="007708FD">
        <w:t>/</w:t>
      </w:r>
      <w:proofErr w:type="spellStart"/>
      <w:r w:rsidR="007708FD">
        <w:t>Kubuntu</w:t>
      </w:r>
      <w:proofErr w:type="spellEnd"/>
      <w:r w:rsidR="002F2448">
        <w:t>).</w:t>
      </w:r>
      <w:r w:rsidR="00201609">
        <w:t xml:space="preserve"> Assuming this branch has not been merged to the native branch </w:t>
      </w:r>
      <w:r w:rsidR="002F2448">
        <w:t>yet</w:t>
      </w:r>
      <w:r w:rsidR="00201609">
        <w:t xml:space="preserve"> do a checkout of the branch onto your local repository</w:t>
      </w:r>
      <w:r w:rsidR="00917ED4">
        <w:t>.</w:t>
      </w:r>
    </w:p>
    <w:p w14:paraId="2E588DCD" w14:textId="10D4D3F5" w:rsidR="00334142" w:rsidRDefault="000565D7">
      <w:r>
        <w:rPr>
          <w:noProof/>
        </w:rPr>
        <w:drawing>
          <wp:inline distT="0" distB="0" distL="0" distR="0" wp14:anchorId="4FD409B0" wp14:editId="3A9C654C">
            <wp:extent cx="5943600" cy="4281805"/>
            <wp:effectExtent l="0" t="0" r="0" b="4445"/>
            <wp:docPr id="148654926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6549269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81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01609">
        <w:t xml:space="preserve"> </w:t>
      </w:r>
    </w:p>
    <w:p w14:paraId="62C97E46" w14:textId="0A8B15DA" w:rsidR="000565D7" w:rsidRDefault="000565D7">
      <w:r>
        <w:t>Once the checkout is complete, there should now be a bash script in the</w:t>
      </w:r>
      <w:r w:rsidR="00EC063F">
        <w:t xml:space="preserve"> repository called “buildStacer.sh.” Th</w:t>
      </w:r>
      <w:r w:rsidR="00F140D8">
        <w:t xml:space="preserve">is script will allow you to compile and run the project without the </w:t>
      </w:r>
      <w:r w:rsidR="002F2448">
        <w:t xml:space="preserve">need for a specific IDE configuration. </w:t>
      </w:r>
    </w:p>
    <w:p w14:paraId="3E3BCE1B" w14:textId="43B8C4DB" w:rsidR="0016234C" w:rsidRDefault="0016234C">
      <w:r>
        <w:t xml:space="preserve">Step 3: </w:t>
      </w:r>
      <w:r w:rsidR="00562947">
        <w:t xml:space="preserve">In your Linux terminal, ensure that </w:t>
      </w:r>
      <w:proofErr w:type="spellStart"/>
      <w:r w:rsidR="00503F8C">
        <w:t>cmake</w:t>
      </w:r>
      <w:proofErr w:type="spellEnd"/>
      <w:r w:rsidR="00503F8C">
        <w:t xml:space="preserve"> is installed with the following command:</w:t>
      </w:r>
    </w:p>
    <w:p w14:paraId="10B8F64D" w14:textId="78B9B3C9" w:rsidR="00503F8C" w:rsidRDefault="00263ACF">
      <w:pPr>
        <w:rPr>
          <w:rFonts w:ascii="Courier New" w:hAnsi="Courier New" w:cs="Courier New"/>
        </w:rPr>
      </w:pPr>
      <w:r w:rsidRPr="004F2818">
        <w:rPr>
          <w:rFonts w:ascii="Courier New" w:hAnsi="Courier New" w:cs="Courier New"/>
        </w:rPr>
        <w:t xml:space="preserve">$ </w:t>
      </w:r>
      <w:proofErr w:type="spellStart"/>
      <w:r w:rsidRPr="004F2818">
        <w:rPr>
          <w:rFonts w:ascii="Courier New" w:hAnsi="Courier New" w:cs="Courier New"/>
        </w:rPr>
        <w:t>cmake</w:t>
      </w:r>
      <w:proofErr w:type="spellEnd"/>
      <w:r w:rsidRPr="004F2818">
        <w:rPr>
          <w:rFonts w:ascii="Courier New" w:hAnsi="Courier New" w:cs="Courier New"/>
        </w:rPr>
        <w:t xml:space="preserve"> </w:t>
      </w:r>
      <w:r w:rsidR="004F2818">
        <w:rPr>
          <w:rFonts w:ascii="Courier New" w:hAnsi="Courier New" w:cs="Courier New"/>
        </w:rPr>
        <w:t>–</w:t>
      </w:r>
      <w:r w:rsidRPr="004F2818">
        <w:rPr>
          <w:rFonts w:ascii="Courier New" w:hAnsi="Courier New" w:cs="Courier New"/>
        </w:rPr>
        <w:t>version</w:t>
      </w:r>
    </w:p>
    <w:p w14:paraId="703A5F44" w14:textId="0F5DFE14" w:rsidR="004F2818" w:rsidRDefault="001261F2">
      <w:pPr>
        <w:rPr>
          <w:rFonts w:cstheme="minorHAnsi"/>
        </w:rPr>
      </w:pPr>
      <w:r>
        <w:rPr>
          <w:rFonts w:cstheme="minorHAnsi"/>
        </w:rPr>
        <w:t xml:space="preserve">If no version of </w:t>
      </w:r>
      <w:proofErr w:type="spellStart"/>
      <w:r>
        <w:rPr>
          <w:rFonts w:cstheme="minorHAnsi"/>
        </w:rPr>
        <w:t>cmake</w:t>
      </w:r>
      <w:proofErr w:type="spellEnd"/>
      <w:r>
        <w:rPr>
          <w:rFonts w:cstheme="minorHAnsi"/>
        </w:rPr>
        <w:t xml:space="preserve"> is installed, use the following command to install it:</w:t>
      </w:r>
    </w:p>
    <w:p w14:paraId="39A17975" w14:textId="67A66BCE" w:rsidR="001261F2" w:rsidRPr="00303113" w:rsidRDefault="00B23B56">
      <w:pPr>
        <w:rPr>
          <w:rFonts w:ascii="Courier New" w:hAnsi="Courier New" w:cs="Courier New"/>
        </w:rPr>
      </w:pPr>
      <w:r w:rsidRPr="00303113">
        <w:rPr>
          <w:rFonts w:ascii="Courier New" w:hAnsi="Courier New" w:cs="Courier New"/>
        </w:rPr>
        <w:t xml:space="preserve">$ </w:t>
      </w:r>
      <w:proofErr w:type="spellStart"/>
      <w:r w:rsidRPr="00303113">
        <w:rPr>
          <w:rFonts w:ascii="Courier New" w:hAnsi="Courier New" w:cs="Courier New"/>
        </w:rPr>
        <w:t>sudo</w:t>
      </w:r>
      <w:proofErr w:type="spellEnd"/>
      <w:r w:rsidRPr="00303113">
        <w:rPr>
          <w:rFonts w:ascii="Courier New" w:hAnsi="Courier New" w:cs="Courier New"/>
        </w:rPr>
        <w:t xml:space="preserve"> apt-get install </w:t>
      </w:r>
      <w:proofErr w:type="spellStart"/>
      <w:r w:rsidRPr="00303113">
        <w:rPr>
          <w:rFonts w:ascii="Courier New" w:hAnsi="Courier New" w:cs="Courier New"/>
        </w:rPr>
        <w:t>cmake</w:t>
      </w:r>
      <w:proofErr w:type="spellEnd"/>
    </w:p>
    <w:p w14:paraId="0F5A0779" w14:textId="12AEEDB7" w:rsidR="00B23B56" w:rsidRDefault="00B23B56">
      <w:pPr>
        <w:rPr>
          <w:rFonts w:cstheme="minorHAnsi"/>
        </w:rPr>
      </w:pPr>
      <w:r>
        <w:rPr>
          <w:rFonts w:cstheme="minorHAnsi"/>
        </w:rPr>
        <w:t>Step 4: Now ensure that the GCC compiler is installed on your system with the following command:</w:t>
      </w:r>
    </w:p>
    <w:p w14:paraId="6142389C" w14:textId="5DE79686" w:rsidR="00B23B56" w:rsidRPr="00303113" w:rsidRDefault="00B23B56">
      <w:pPr>
        <w:rPr>
          <w:rFonts w:ascii="Courier New" w:hAnsi="Courier New" w:cs="Courier New"/>
        </w:rPr>
      </w:pPr>
      <w:r w:rsidRPr="00303113">
        <w:rPr>
          <w:rFonts w:ascii="Courier New" w:hAnsi="Courier New" w:cs="Courier New"/>
        </w:rPr>
        <w:t xml:space="preserve">$ </w:t>
      </w:r>
      <w:proofErr w:type="spellStart"/>
      <w:r w:rsidRPr="00303113">
        <w:rPr>
          <w:rFonts w:ascii="Courier New" w:hAnsi="Courier New" w:cs="Courier New"/>
        </w:rPr>
        <w:t>gcc</w:t>
      </w:r>
      <w:proofErr w:type="spellEnd"/>
      <w:r w:rsidRPr="00303113">
        <w:rPr>
          <w:rFonts w:ascii="Courier New" w:hAnsi="Courier New" w:cs="Courier New"/>
        </w:rPr>
        <w:t xml:space="preserve"> </w:t>
      </w:r>
      <w:r w:rsidR="002E2BE5" w:rsidRPr="00303113">
        <w:rPr>
          <w:rFonts w:ascii="Courier New" w:hAnsi="Courier New" w:cs="Courier New"/>
        </w:rPr>
        <w:t>–</w:t>
      </w:r>
      <w:r w:rsidRPr="00303113">
        <w:rPr>
          <w:rFonts w:ascii="Courier New" w:hAnsi="Courier New" w:cs="Courier New"/>
        </w:rPr>
        <w:t>version</w:t>
      </w:r>
    </w:p>
    <w:p w14:paraId="0107C6EB" w14:textId="71860E7D" w:rsidR="002E2BE5" w:rsidRDefault="002E2BE5">
      <w:pPr>
        <w:rPr>
          <w:rFonts w:cstheme="minorHAnsi"/>
        </w:rPr>
      </w:pPr>
      <w:r>
        <w:rPr>
          <w:rFonts w:cstheme="minorHAnsi"/>
        </w:rPr>
        <w:t>If GCC is not installed install it with the following command:</w:t>
      </w:r>
    </w:p>
    <w:p w14:paraId="36A2B59D" w14:textId="0E42966A" w:rsidR="002E2BE5" w:rsidRDefault="002E2BE5">
      <w:pPr>
        <w:rPr>
          <w:rFonts w:ascii="Courier New" w:hAnsi="Courier New" w:cs="Courier New"/>
        </w:rPr>
      </w:pPr>
      <w:r w:rsidRPr="00303113">
        <w:rPr>
          <w:rFonts w:ascii="Courier New" w:hAnsi="Courier New" w:cs="Courier New"/>
        </w:rPr>
        <w:t xml:space="preserve">$ </w:t>
      </w:r>
      <w:proofErr w:type="spellStart"/>
      <w:r w:rsidRPr="00303113">
        <w:rPr>
          <w:rFonts w:ascii="Courier New" w:hAnsi="Courier New" w:cs="Courier New"/>
        </w:rPr>
        <w:t>sudo</w:t>
      </w:r>
      <w:proofErr w:type="spellEnd"/>
      <w:r w:rsidRPr="00303113">
        <w:rPr>
          <w:rFonts w:ascii="Courier New" w:hAnsi="Courier New" w:cs="Courier New"/>
        </w:rPr>
        <w:t xml:space="preserve"> apt-get install </w:t>
      </w:r>
      <w:proofErr w:type="spellStart"/>
      <w:r w:rsidRPr="00303113">
        <w:rPr>
          <w:rFonts w:ascii="Courier New" w:hAnsi="Courier New" w:cs="Courier New"/>
        </w:rPr>
        <w:t>gcc</w:t>
      </w:r>
      <w:proofErr w:type="spellEnd"/>
    </w:p>
    <w:p w14:paraId="7F344CC9" w14:textId="003B22D5" w:rsidR="009E56E1" w:rsidRDefault="009E56E1">
      <w:pPr>
        <w:rPr>
          <w:rFonts w:cstheme="minorHAnsi"/>
        </w:rPr>
      </w:pPr>
      <w:r>
        <w:rPr>
          <w:rFonts w:cstheme="minorHAnsi"/>
        </w:rPr>
        <w:lastRenderedPageBreak/>
        <w:t xml:space="preserve">Step 5: Now that you have </w:t>
      </w:r>
      <w:r w:rsidR="00A5389E">
        <w:rPr>
          <w:rFonts w:cstheme="minorHAnsi"/>
        </w:rPr>
        <w:t xml:space="preserve">installed the necessary files on your system, you will need to update the “buildStacer.sh” bash script to include your </w:t>
      </w:r>
      <w:r w:rsidR="002C465E">
        <w:rPr>
          <w:rFonts w:cstheme="minorHAnsi"/>
        </w:rPr>
        <w:t>system’s</w:t>
      </w:r>
      <w:r w:rsidR="00A5389E">
        <w:rPr>
          <w:rFonts w:cstheme="minorHAnsi"/>
        </w:rPr>
        <w:t xml:space="preserve"> relevant file locations.</w:t>
      </w:r>
      <w:r w:rsidR="00FC0AE7">
        <w:rPr>
          <w:rFonts w:cstheme="minorHAnsi"/>
        </w:rPr>
        <w:t xml:space="preserve"> </w:t>
      </w:r>
    </w:p>
    <w:p w14:paraId="4EE5D527" w14:textId="5F29272A" w:rsidR="00FC0AE7" w:rsidRDefault="00FC0AE7" w:rsidP="00FC0AE7">
      <w:pPr>
        <w:pStyle w:val="ListParagraph"/>
        <w:numPr>
          <w:ilvl w:val="0"/>
          <w:numId w:val="2"/>
        </w:numPr>
        <w:rPr>
          <w:rFonts w:cstheme="minorHAnsi"/>
        </w:rPr>
      </w:pPr>
      <w:r>
        <w:rPr>
          <w:rFonts w:cstheme="minorHAnsi"/>
        </w:rPr>
        <w:t>The first section to update is the initial cd command in the script</w:t>
      </w:r>
      <w:r w:rsidR="00BE47D1">
        <w:rPr>
          <w:rFonts w:cstheme="minorHAnsi"/>
        </w:rPr>
        <w:t xml:space="preserve">. Set it to the path where your Stacer repository is </w:t>
      </w:r>
      <w:proofErr w:type="gramStart"/>
      <w:r w:rsidR="00BE47D1">
        <w:rPr>
          <w:rFonts w:cstheme="minorHAnsi"/>
        </w:rPr>
        <w:t>located, and</w:t>
      </w:r>
      <w:proofErr w:type="gramEnd"/>
      <w:r w:rsidR="00BE47D1">
        <w:rPr>
          <w:rFonts w:cstheme="minorHAnsi"/>
        </w:rPr>
        <w:t xml:space="preserve"> ensure that it is </w:t>
      </w:r>
      <w:proofErr w:type="gramStart"/>
      <w:r w:rsidR="00BE47D1">
        <w:rPr>
          <w:rFonts w:cstheme="minorHAnsi"/>
        </w:rPr>
        <w:t>pointing</w:t>
      </w:r>
      <w:proofErr w:type="gramEnd"/>
      <w:r w:rsidR="00BE47D1">
        <w:rPr>
          <w:rFonts w:cstheme="minorHAnsi"/>
        </w:rPr>
        <w:t xml:space="preserve"> the </w:t>
      </w:r>
      <w:r w:rsidR="005B2ED7">
        <w:rPr>
          <w:rFonts w:cstheme="minorHAnsi"/>
        </w:rPr>
        <w:t>directory that holds the Stacer directory without entering the Stacer directory</w:t>
      </w:r>
      <w:r w:rsidR="006B2E38">
        <w:rPr>
          <w:rFonts w:cstheme="minorHAnsi"/>
        </w:rPr>
        <w:t xml:space="preserve">. For example, if your Stacer directory </w:t>
      </w:r>
      <w:r w:rsidR="001B7472">
        <w:rPr>
          <w:rFonts w:cstheme="minorHAnsi"/>
        </w:rPr>
        <w:t>is in</w:t>
      </w:r>
      <w:r w:rsidR="006B2E38">
        <w:rPr>
          <w:rFonts w:cstheme="minorHAnsi"/>
        </w:rPr>
        <w:t xml:space="preserve"> </w:t>
      </w:r>
    </w:p>
    <w:p w14:paraId="76EF0B40" w14:textId="77777777" w:rsidR="006B2E38" w:rsidRDefault="006B2E38" w:rsidP="006B2E38">
      <w:pPr>
        <w:pStyle w:val="ListParagraph"/>
        <w:rPr>
          <w:rFonts w:cstheme="minorHAnsi"/>
        </w:rPr>
      </w:pPr>
    </w:p>
    <w:p w14:paraId="5F6907DA" w14:textId="3A5381AE" w:rsidR="006B2E38" w:rsidRPr="00FD610D" w:rsidRDefault="006B2E38" w:rsidP="006B2E38">
      <w:pPr>
        <w:pStyle w:val="ListParagraph"/>
        <w:rPr>
          <w:rFonts w:ascii="Courier New" w:hAnsi="Courier New" w:cs="Courier New"/>
        </w:rPr>
      </w:pPr>
      <w:r w:rsidRPr="00FD610D">
        <w:rPr>
          <w:rFonts w:ascii="Courier New" w:hAnsi="Courier New" w:cs="Courier New"/>
        </w:rPr>
        <w:t>/home/</w:t>
      </w:r>
      <w:r w:rsidR="001B7472" w:rsidRPr="00FD610D">
        <w:rPr>
          <w:rFonts w:ascii="Courier New" w:hAnsi="Courier New" w:cs="Courier New"/>
        </w:rPr>
        <w:t>ubuntu/GitHub Repos/Stacer/</w:t>
      </w:r>
    </w:p>
    <w:p w14:paraId="70A6E0F6" w14:textId="5A5B56B5" w:rsidR="001B7472" w:rsidRDefault="001B7472" w:rsidP="001B7472">
      <w:pPr>
        <w:rPr>
          <w:rFonts w:cstheme="minorHAnsi"/>
        </w:rPr>
      </w:pPr>
      <w:r>
        <w:rPr>
          <w:rFonts w:cstheme="minorHAnsi"/>
        </w:rPr>
        <w:tab/>
        <w:t xml:space="preserve">then the </w:t>
      </w:r>
      <w:r w:rsidR="000E4C29">
        <w:rPr>
          <w:rFonts w:cstheme="minorHAnsi"/>
        </w:rPr>
        <w:t>cd command should point to</w:t>
      </w:r>
    </w:p>
    <w:p w14:paraId="731E2504" w14:textId="4847D50F" w:rsidR="000E4C29" w:rsidRDefault="000E4C29" w:rsidP="001B7472">
      <w:pPr>
        <w:rPr>
          <w:rFonts w:ascii="Courier New" w:hAnsi="Courier New" w:cs="Courier New"/>
        </w:rPr>
      </w:pPr>
      <w:r>
        <w:rPr>
          <w:rFonts w:cstheme="minorHAnsi"/>
        </w:rPr>
        <w:tab/>
      </w:r>
      <w:r w:rsidRPr="00FD610D">
        <w:rPr>
          <w:rFonts w:ascii="Courier New" w:hAnsi="Courier New" w:cs="Courier New"/>
        </w:rPr>
        <w:t>/home/ubuntu/GitHub Repos/</w:t>
      </w:r>
    </w:p>
    <w:p w14:paraId="78B43D9F" w14:textId="5A652268" w:rsidR="006C0897" w:rsidRPr="00FD610D" w:rsidRDefault="006C0897" w:rsidP="001B7472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noProof/>
        </w:rPr>
        <w:drawing>
          <wp:inline distT="0" distB="0" distL="0" distR="0" wp14:anchorId="74E5C426" wp14:editId="3257F818">
            <wp:extent cx="4257675" cy="1931863"/>
            <wp:effectExtent l="0" t="0" r="0" b="0"/>
            <wp:docPr id="1820241975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0241975" name="Picture 1" descr="A screen 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75222" cy="193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270EF" w14:textId="65468D57" w:rsidR="000E4C29" w:rsidRDefault="000E4C29" w:rsidP="00422965">
      <w:pPr>
        <w:pStyle w:val="ListParagraph"/>
        <w:rPr>
          <w:rFonts w:cstheme="minorHAnsi"/>
        </w:rPr>
      </w:pPr>
      <w:r w:rsidRPr="000E4C29">
        <w:rPr>
          <w:rFonts w:cstheme="minorHAnsi"/>
        </w:rPr>
        <w:t xml:space="preserve">Make sure that the path is enclosed in single quotes to avoid confusing bash. If any directories </w:t>
      </w:r>
      <w:r>
        <w:rPr>
          <w:rFonts w:cstheme="minorHAnsi"/>
        </w:rPr>
        <w:t>contain spaces</w:t>
      </w:r>
      <w:r w:rsidR="009D3973">
        <w:rPr>
          <w:rFonts w:cstheme="minorHAnsi"/>
        </w:rPr>
        <w:t xml:space="preserve"> and the quotes are not present,</w:t>
      </w:r>
      <w:r>
        <w:rPr>
          <w:rFonts w:cstheme="minorHAnsi"/>
        </w:rPr>
        <w:t xml:space="preserve"> then bash will treat them as multiple arguments and </w:t>
      </w:r>
      <w:r w:rsidR="009D3973">
        <w:rPr>
          <w:rFonts w:cstheme="minorHAnsi"/>
        </w:rPr>
        <w:t>the compile will fail.</w:t>
      </w:r>
    </w:p>
    <w:p w14:paraId="7327688C" w14:textId="305C9115" w:rsidR="00377EA2" w:rsidRDefault="00422965" w:rsidP="00422965">
      <w:pPr>
        <w:pStyle w:val="ListParagraph"/>
        <w:numPr>
          <w:ilvl w:val="0"/>
          <w:numId w:val="2"/>
        </w:numPr>
        <w:rPr>
          <w:rFonts w:cstheme="minorHAnsi"/>
        </w:rPr>
      </w:pPr>
      <w:r>
        <w:rPr>
          <w:rFonts w:cstheme="minorHAnsi"/>
        </w:rPr>
        <w:t xml:space="preserve">The second section to update is the </w:t>
      </w:r>
      <w:proofErr w:type="spellStart"/>
      <w:r>
        <w:rPr>
          <w:rFonts w:cstheme="minorHAnsi"/>
        </w:rPr>
        <w:t>cmake</w:t>
      </w:r>
      <w:proofErr w:type="spellEnd"/>
      <w:r>
        <w:rPr>
          <w:rFonts w:cstheme="minorHAnsi"/>
        </w:rPr>
        <w:t xml:space="preserve"> command</w:t>
      </w:r>
      <w:r w:rsidR="00A1395E">
        <w:rPr>
          <w:rFonts w:cstheme="minorHAnsi"/>
        </w:rPr>
        <w:t xml:space="preserve">. This command contains a reference to the Qt </w:t>
      </w:r>
      <w:proofErr w:type="spellStart"/>
      <w:r w:rsidR="00A1395E">
        <w:rPr>
          <w:rFonts w:cstheme="minorHAnsi"/>
        </w:rPr>
        <w:t>cmake</w:t>
      </w:r>
      <w:proofErr w:type="spellEnd"/>
      <w:r w:rsidR="00A1395E">
        <w:rPr>
          <w:rFonts w:cstheme="minorHAnsi"/>
        </w:rPr>
        <w:t xml:space="preserve"> dependencies that are necessary for the </w:t>
      </w:r>
      <w:r w:rsidR="00CD2CEC">
        <w:rPr>
          <w:rFonts w:cstheme="minorHAnsi"/>
        </w:rPr>
        <w:t xml:space="preserve">CMakeLists.txt file to locate </w:t>
      </w:r>
      <w:r w:rsidR="007B5E10">
        <w:rPr>
          <w:rFonts w:cstheme="minorHAnsi"/>
        </w:rPr>
        <w:t>all</w:t>
      </w:r>
      <w:r w:rsidR="00CD2CEC">
        <w:rPr>
          <w:rFonts w:cstheme="minorHAnsi"/>
        </w:rPr>
        <w:t xml:space="preserve"> the necessary Qt files.</w:t>
      </w:r>
      <w:r w:rsidR="007B5E10">
        <w:rPr>
          <w:rFonts w:cstheme="minorHAnsi"/>
        </w:rPr>
        <w:t xml:space="preserve"> Once you have located the Qt installation directory, update the path in the bash script. For example, if your Qt directory </w:t>
      </w:r>
      <w:proofErr w:type="gramStart"/>
      <w:r w:rsidR="007B5E10">
        <w:rPr>
          <w:rFonts w:cstheme="minorHAnsi"/>
        </w:rPr>
        <w:t>is located in</w:t>
      </w:r>
      <w:proofErr w:type="gramEnd"/>
    </w:p>
    <w:p w14:paraId="4DD6D106" w14:textId="2D5B04FC" w:rsidR="007B5E10" w:rsidRPr="00FD610D" w:rsidRDefault="00E2260E" w:rsidP="007B5E10">
      <w:pPr>
        <w:ind w:left="720"/>
        <w:rPr>
          <w:rFonts w:ascii="Courier New" w:hAnsi="Courier New" w:cs="Courier New"/>
        </w:rPr>
      </w:pPr>
      <w:r w:rsidRPr="00FD610D">
        <w:rPr>
          <w:rFonts w:ascii="Courier New" w:hAnsi="Courier New" w:cs="Courier New"/>
        </w:rPr>
        <w:t>/home/ubuntu/Qt5.10.0/</w:t>
      </w:r>
    </w:p>
    <w:p w14:paraId="484B4AC0" w14:textId="6763E2C8" w:rsidR="00E2260E" w:rsidRDefault="00E2260E" w:rsidP="007B5E10">
      <w:pPr>
        <w:ind w:left="720"/>
        <w:rPr>
          <w:rFonts w:cstheme="minorHAnsi"/>
        </w:rPr>
      </w:pPr>
      <w:r>
        <w:rPr>
          <w:rFonts w:cstheme="minorHAnsi"/>
        </w:rPr>
        <w:t>Then the -DCMAKE_PREFIX_PATH</w:t>
      </w:r>
      <w:r w:rsidR="007A3F84">
        <w:rPr>
          <w:rFonts w:cstheme="minorHAnsi"/>
        </w:rPr>
        <w:t xml:space="preserve"> variable should point to</w:t>
      </w:r>
    </w:p>
    <w:p w14:paraId="4203CEAD" w14:textId="49547B4B" w:rsidR="007A3F84" w:rsidRDefault="007A3F84" w:rsidP="007A3F84">
      <w:pPr>
        <w:ind w:left="720"/>
        <w:rPr>
          <w:rFonts w:cstheme="minorHAnsi"/>
        </w:rPr>
      </w:pPr>
      <w:r>
        <w:rPr>
          <w:rFonts w:cstheme="minorHAnsi"/>
        </w:rPr>
        <w:t>/home/ubuntu/Qt5.10.0/</w:t>
      </w:r>
      <w:r>
        <w:rPr>
          <w:rFonts w:cstheme="minorHAnsi"/>
        </w:rPr>
        <w:t>5.10.0/gcc_64</w:t>
      </w:r>
      <w:r w:rsidR="00887B55">
        <w:rPr>
          <w:rFonts w:cstheme="minorHAnsi"/>
        </w:rPr>
        <w:t>/lib/</w:t>
      </w:r>
      <w:proofErr w:type="spellStart"/>
      <w:r w:rsidR="00887B55">
        <w:rPr>
          <w:rFonts w:cstheme="minorHAnsi"/>
        </w:rPr>
        <w:t>cmake</w:t>
      </w:r>
      <w:proofErr w:type="spellEnd"/>
    </w:p>
    <w:p w14:paraId="05CB1FBF" w14:textId="51AA5CF5" w:rsidR="00482EFB" w:rsidRDefault="00E61B2D" w:rsidP="007A3F84">
      <w:pPr>
        <w:ind w:left="720"/>
        <w:rPr>
          <w:rFonts w:cstheme="minorHAnsi"/>
        </w:rPr>
      </w:pPr>
      <w:r>
        <w:rPr>
          <w:noProof/>
        </w:rPr>
        <w:drawing>
          <wp:inline distT="0" distB="0" distL="0" distR="0" wp14:anchorId="0FBD125A" wp14:editId="6627BE66">
            <wp:extent cx="5943600" cy="1778635"/>
            <wp:effectExtent l="0" t="0" r="0" b="0"/>
            <wp:docPr id="325381143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5381143" name="Picture 1" descr="A screen 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7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E66F0" w14:textId="72D47180" w:rsidR="00887B55" w:rsidRDefault="00887B55" w:rsidP="007A3F84">
      <w:pPr>
        <w:ind w:left="720"/>
        <w:rPr>
          <w:rFonts w:cstheme="minorHAnsi"/>
        </w:rPr>
      </w:pPr>
      <w:r>
        <w:rPr>
          <w:rFonts w:cstheme="minorHAnsi"/>
        </w:rPr>
        <w:lastRenderedPageBreak/>
        <w:t>Save the updated bash script</w:t>
      </w:r>
      <w:r w:rsidR="00230AC5">
        <w:rPr>
          <w:rFonts w:cstheme="minorHAnsi"/>
        </w:rPr>
        <w:t xml:space="preserve"> and update the file so that that the user has </w:t>
      </w:r>
      <w:proofErr w:type="gramStart"/>
      <w:r w:rsidR="00230AC5">
        <w:rPr>
          <w:rFonts w:cstheme="minorHAnsi"/>
        </w:rPr>
        <w:t>full</w:t>
      </w:r>
      <w:proofErr w:type="gramEnd"/>
      <w:r w:rsidR="00230AC5">
        <w:rPr>
          <w:rFonts w:cstheme="minorHAnsi"/>
        </w:rPr>
        <w:t xml:space="preserve"> read, write, and execute privileges over the file. </w:t>
      </w:r>
      <w:r w:rsidR="00FD610D">
        <w:rPr>
          <w:rFonts w:cstheme="minorHAnsi"/>
        </w:rPr>
        <w:t>Now run the script:</w:t>
      </w:r>
    </w:p>
    <w:p w14:paraId="077F6CD6" w14:textId="310D7C57" w:rsidR="00FD610D" w:rsidRPr="00FD610D" w:rsidRDefault="00FD610D" w:rsidP="007A3F84">
      <w:pPr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$ </w:t>
      </w:r>
      <w:r w:rsidRPr="00FD610D">
        <w:rPr>
          <w:rFonts w:ascii="Courier New" w:hAnsi="Courier New" w:cs="Courier New"/>
        </w:rPr>
        <w:t>./buildStacer.sh</w:t>
      </w:r>
    </w:p>
    <w:p w14:paraId="636BB529" w14:textId="5D7BB882" w:rsidR="00FD610D" w:rsidRDefault="00065E85" w:rsidP="00065E85">
      <w:pPr>
        <w:pStyle w:val="ListParagraph"/>
        <w:numPr>
          <w:ilvl w:val="0"/>
          <w:numId w:val="2"/>
        </w:numPr>
        <w:rPr>
          <w:rFonts w:cstheme="minorHAnsi"/>
        </w:rPr>
      </w:pPr>
      <w:r>
        <w:rPr>
          <w:rFonts w:cstheme="minorHAnsi"/>
        </w:rPr>
        <w:t xml:space="preserve">Optionally you can save a copy of the bash script with a </w:t>
      </w:r>
      <w:r w:rsidR="008F5FE6">
        <w:rPr>
          <w:rFonts w:cstheme="minorHAnsi"/>
        </w:rPr>
        <w:t>name that is specific to your system and add it to the .</w:t>
      </w:r>
      <w:proofErr w:type="spellStart"/>
      <w:r w:rsidR="008F5FE6">
        <w:rPr>
          <w:rFonts w:cstheme="minorHAnsi"/>
        </w:rPr>
        <w:t>gitignore</w:t>
      </w:r>
      <w:proofErr w:type="spellEnd"/>
      <w:r w:rsidR="008F5FE6">
        <w:rPr>
          <w:rFonts w:cstheme="minorHAnsi"/>
        </w:rPr>
        <w:t xml:space="preserve"> file so that you don’t have to repeatedly update the script each time you do a remote pull or checkout.</w:t>
      </w:r>
    </w:p>
    <w:p w14:paraId="7EDAD256" w14:textId="3FADAB2C" w:rsidR="00AE34B2" w:rsidRDefault="00AE34B2" w:rsidP="00AE34B2">
      <w:pPr>
        <w:rPr>
          <w:rFonts w:cstheme="minorHAnsi"/>
        </w:rPr>
      </w:pPr>
      <w:r>
        <w:rPr>
          <w:rFonts w:cstheme="minorHAnsi"/>
        </w:rPr>
        <w:t xml:space="preserve">The following section contains some optional configuration settings for IDE’s so that the program can be executed from within your development environment. </w:t>
      </w:r>
    </w:p>
    <w:p w14:paraId="2BF3D64D" w14:textId="62C0664B" w:rsidR="00AE34B2" w:rsidRDefault="00AE34B2" w:rsidP="00AE34B2">
      <w:pPr>
        <w:rPr>
          <w:rFonts w:asciiTheme="majorHAnsi" w:hAnsiTheme="majorHAnsi" w:cstheme="majorHAnsi"/>
          <w:sz w:val="36"/>
          <w:szCs w:val="36"/>
        </w:rPr>
      </w:pPr>
      <w:r>
        <w:rPr>
          <w:rFonts w:asciiTheme="majorHAnsi" w:hAnsiTheme="majorHAnsi" w:cstheme="majorHAnsi"/>
          <w:sz w:val="36"/>
          <w:szCs w:val="36"/>
        </w:rPr>
        <w:t xml:space="preserve">Section </w:t>
      </w:r>
      <w:r>
        <w:rPr>
          <w:rFonts w:asciiTheme="majorHAnsi" w:hAnsiTheme="majorHAnsi" w:cstheme="majorHAnsi"/>
          <w:sz w:val="36"/>
          <w:szCs w:val="36"/>
        </w:rPr>
        <w:t>2</w:t>
      </w:r>
      <w:r>
        <w:rPr>
          <w:rFonts w:asciiTheme="majorHAnsi" w:hAnsiTheme="majorHAnsi" w:cstheme="majorHAnsi"/>
          <w:sz w:val="36"/>
          <w:szCs w:val="36"/>
        </w:rPr>
        <w:t xml:space="preserve">: </w:t>
      </w:r>
      <w:r>
        <w:rPr>
          <w:rFonts w:asciiTheme="majorHAnsi" w:hAnsiTheme="majorHAnsi" w:cstheme="majorHAnsi"/>
          <w:sz w:val="36"/>
          <w:szCs w:val="36"/>
        </w:rPr>
        <w:t>Optional Setup</w:t>
      </w:r>
    </w:p>
    <w:p w14:paraId="09D7E3B0" w14:textId="5CB92464" w:rsidR="008D7F03" w:rsidRDefault="00F71644" w:rsidP="008D7F03">
      <w:pPr>
        <w:pStyle w:val="ListParagraph"/>
        <w:numPr>
          <w:ilvl w:val="0"/>
          <w:numId w:val="3"/>
        </w:numPr>
        <w:rPr>
          <w:rFonts w:cstheme="minorHAnsi"/>
        </w:rPr>
      </w:pPr>
      <w:r>
        <w:rPr>
          <w:rFonts w:cstheme="minorHAnsi"/>
        </w:rPr>
        <w:t>IDE Configuration with Qt Creator</w:t>
      </w:r>
    </w:p>
    <w:p w14:paraId="3575E272" w14:textId="601FA9E0" w:rsidR="009E41A2" w:rsidRDefault="009E41A2" w:rsidP="008D7F03">
      <w:pPr>
        <w:pStyle w:val="ListParagraph"/>
        <w:numPr>
          <w:ilvl w:val="0"/>
          <w:numId w:val="3"/>
        </w:numPr>
        <w:rPr>
          <w:rFonts w:cstheme="minorHAnsi"/>
        </w:rPr>
      </w:pPr>
      <w:r>
        <w:rPr>
          <w:rFonts w:cstheme="minorHAnsi"/>
        </w:rPr>
        <w:t xml:space="preserve">IDE Configuration with </w:t>
      </w:r>
      <w:proofErr w:type="spellStart"/>
      <w:r>
        <w:rPr>
          <w:rFonts w:cstheme="minorHAnsi"/>
        </w:rPr>
        <w:t>CLion</w:t>
      </w:r>
      <w:proofErr w:type="spellEnd"/>
    </w:p>
    <w:p w14:paraId="521DB57E" w14:textId="0D69DDC1" w:rsidR="009E41A2" w:rsidRDefault="00C77241" w:rsidP="00C77241">
      <w:pPr>
        <w:rPr>
          <w:rFonts w:cstheme="minorHAnsi"/>
        </w:rPr>
      </w:pPr>
      <w:r>
        <w:rPr>
          <w:rFonts w:cstheme="minorHAnsi"/>
        </w:rPr>
        <w:t>For Qt Creator setup:</w:t>
      </w:r>
    </w:p>
    <w:p w14:paraId="389CCC1E" w14:textId="1CCE8731" w:rsidR="00C77241" w:rsidRDefault="00C77241" w:rsidP="00C77241">
      <w:pPr>
        <w:pStyle w:val="ListParagraph"/>
        <w:numPr>
          <w:ilvl w:val="0"/>
          <w:numId w:val="4"/>
        </w:numPr>
        <w:rPr>
          <w:rFonts w:cstheme="minorHAnsi"/>
        </w:rPr>
      </w:pPr>
      <w:r>
        <w:rPr>
          <w:rFonts w:cstheme="minorHAnsi"/>
        </w:rPr>
        <w:t>Open Qt Creator version that was installed with your Qt 5.10.0 installation.</w:t>
      </w:r>
      <w:r w:rsidR="001B757D">
        <w:rPr>
          <w:rFonts w:cstheme="minorHAnsi"/>
        </w:rPr>
        <w:t xml:space="preserve"> Select Open Project from the home screen.</w:t>
      </w:r>
    </w:p>
    <w:p w14:paraId="3D4462E9" w14:textId="098C9377" w:rsidR="001B757D" w:rsidRDefault="001B757D" w:rsidP="001B757D">
      <w:pPr>
        <w:pStyle w:val="ListParagraph"/>
        <w:rPr>
          <w:rFonts w:cstheme="minorHAnsi"/>
        </w:rPr>
      </w:pPr>
      <w:r>
        <w:rPr>
          <w:noProof/>
        </w:rPr>
        <w:drawing>
          <wp:inline distT="0" distB="0" distL="0" distR="0" wp14:anchorId="7101E969" wp14:editId="6436828E">
            <wp:extent cx="5943600" cy="3451225"/>
            <wp:effectExtent l="0" t="0" r="0" b="0"/>
            <wp:docPr id="70061712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0617121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10658" w14:textId="2763E070" w:rsidR="006B3D28" w:rsidRDefault="006B3D28" w:rsidP="006B3D28">
      <w:pPr>
        <w:pStyle w:val="ListParagraph"/>
        <w:numPr>
          <w:ilvl w:val="0"/>
          <w:numId w:val="4"/>
        </w:numPr>
        <w:rPr>
          <w:rFonts w:cstheme="minorHAnsi"/>
        </w:rPr>
      </w:pPr>
      <w:r>
        <w:rPr>
          <w:rFonts w:cstheme="minorHAnsi"/>
        </w:rPr>
        <w:t>Now navigate to the project directory and choose the CMakeLists.txt file.</w:t>
      </w:r>
    </w:p>
    <w:p w14:paraId="14E76AB5" w14:textId="3C8D1A96" w:rsidR="00B5298D" w:rsidRDefault="00B5298D" w:rsidP="00B5298D">
      <w:pPr>
        <w:pStyle w:val="ListParagraph"/>
        <w:rPr>
          <w:rFonts w:cstheme="minorHAnsi"/>
        </w:rPr>
      </w:pPr>
      <w:r>
        <w:rPr>
          <w:noProof/>
        </w:rPr>
        <w:lastRenderedPageBreak/>
        <w:drawing>
          <wp:inline distT="0" distB="0" distL="0" distR="0" wp14:anchorId="0C41B8FF" wp14:editId="2D96AD04">
            <wp:extent cx="5943600" cy="4260215"/>
            <wp:effectExtent l="0" t="0" r="0" b="6985"/>
            <wp:docPr id="20708495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0849558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60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551B8" w14:textId="7404EAC4" w:rsidR="00B5298D" w:rsidRDefault="00195C1D" w:rsidP="00B5298D">
      <w:pPr>
        <w:pStyle w:val="ListParagraph"/>
        <w:numPr>
          <w:ilvl w:val="0"/>
          <w:numId w:val="4"/>
        </w:numPr>
        <w:rPr>
          <w:rFonts w:cstheme="minorHAnsi"/>
        </w:rPr>
      </w:pPr>
      <w:r>
        <w:rPr>
          <w:rFonts w:cstheme="minorHAnsi"/>
        </w:rPr>
        <w:t xml:space="preserve">Opening the file should cause the </w:t>
      </w:r>
      <w:r w:rsidR="00310ABF">
        <w:rPr>
          <w:rFonts w:cstheme="minorHAnsi"/>
        </w:rPr>
        <w:t>project to</w:t>
      </w:r>
      <w:r w:rsidR="00C902FE">
        <w:rPr>
          <w:rFonts w:cstheme="minorHAnsi"/>
        </w:rPr>
        <w:t xml:space="preserve"> attempt to</w:t>
      </w:r>
      <w:r w:rsidR="00310ABF">
        <w:rPr>
          <w:rFonts w:cstheme="minorHAnsi"/>
        </w:rPr>
        <w:t xml:space="preserve"> compile. </w:t>
      </w:r>
      <w:r w:rsidR="00C902FE">
        <w:rPr>
          <w:rFonts w:cstheme="minorHAnsi"/>
        </w:rPr>
        <w:t>If the compile is unsuccessful, i</w:t>
      </w:r>
      <w:r w:rsidR="00310ABF">
        <w:rPr>
          <w:rFonts w:cstheme="minorHAnsi"/>
        </w:rPr>
        <w:t>n the bottom left corner of the screen choose</w:t>
      </w:r>
      <w:r w:rsidR="00C902FE">
        <w:rPr>
          <w:rFonts w:cstheme="minorHAnsi"/>
        </w:rPr>
        <w:t xml:space="preserve"> the “Release</w:t>
      </w:r>
      <w:r w:rsidR="00CD3557">
        <w:rPr>
          <w:rFonts w:cstheme="minorHAnsi"/>
        </w:rPr>
        <w:t>” option, as the other build configurations for this project are not set up.</w:t>
      </w:r>
    </w:p>
    <w:p w14:paraId="0E954E6F" w14:textId="1B4C6D26" w:rsidR="00CD3557" w:rsidRDefault="00CD3557" w:rsidP="00CD3557">
      <w:pPr>
        <w:pStyle w:val="ListParagraph"/>
        <w:rPr>
          <w:rFonts w:cstheme="minorHAnsi"/>
        </w:rPr>
      </w:pPr>
      <w:r>
        <w:rPr>
          <w:noProof/>
        </w:rPr>
        <w:drawing>
          <wp:inline distT="0" distB="0" distL="0" distR="0" wp14:anchorId="5E0402C6" wp14:editId="742C88F0">
            <wp:extent cx="3895725" cy="2815213"/>
            <wp:effectExtent l="0" t="0" r="0" b="4445"/>
            <wp:docPr id="186597903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5979033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98612" cy="2817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E9DC4" w14:textId="67C751ED" w:rsidR="00CD3557" w:rsidRDefault="00CD3557">
      <w:pPr>
        <w:rPr>
          <w:rFonts w:cstheme="minorHAnsi"/>
        </w:rPr>
      </w:pPr>
      <w:r>
        <w:rPr>
          <w:rFonts w:cstheme="minorHAnsi"/>
        </w:rPr>
        <w:br w:type="page"/>
      </w:r>
    </w:p>
    <w:p w14:paraId="649ED640" w14:textId="1AA1FEB9" w:rsidR="00CD3557" w:rsidRDefault="00321A10" w:rsidP="00CD3557">
      <w:pPr>
        <w:pStyle w:val="ListParagraph"/>
        <w:numPr>
          <w:ilvl w:val="0"/>
          <w:numId w:val="4"/>
        </w:numPr>
        <w:rPr>
          <w:rFonts w:cstheme="minorHAnsi"/>
        </w:rPr>
      </w:pPr>
      <w:proofErr w:type="gramStart"/>
      <w:r>
        <w:rPr>
          <w:rFonts w:cstheme="minorHAnsi"/>
        </w:rPr>
        <w:lastRenderedPageBreak/>
        <w:t>In the event that</w:t>
      </w:r>
      <w:proofErr w:type="gramEnd"/>
      <w:r>
        <w:rPr>
          <w:rFonts w:cstheme="minorHAnsi"/>
        </w:rPr>
        <w:t xml:space="preserve"> the file structure does not appear correctly and only shows the CMakeLists.txt file, navigate to projects on the left side option menu</w:t>
      </w:r>
    </w:p>
    <w:p w14:paraId="5D449D5E" w14:textId="7C331085" w:rsidR="001D5C12" w:rsidRDefault="001D5C12" w:rsidP="001D5C12">
      <w:pPr>
        <w:pStyle w:val="ListParagraph"/>
        <w:rPr>
          <w:rFonts w:cstheme="minorHAnsi"/>
        </w:rPr>
      </w:pPr>
      <w:r>
        <w:rPr>
          <w:noProof/>
        </w:rPr>
        <w:drawing>
          <wp:inline distT="0" distB="0" distL="0" distR="0" wp14:anchorId="4E0DB288" wp14:editId="7E86DAC0">
            <wp:extent cx="3867150" cy="3248025"/>
            <wp:effectExtent l="0" t="0" r="0" b="9525"/>
            <wp:docPr id="181785708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7857084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67150" cy="3248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ABD58" w14:textId="3FC95E89" w:rsidR="001D5C12" w:rsidRDefault="001D5C12" w:rsidP="001D5C12">
      <w:pPr>
        <w:pStyle w:val="ListParagraph"/>
        <w:rPr>
          <w:rFonts w:cstheme="minorHAnsi"/>
        </w:rPr>
      </w:pPr>
      <w:r>
        <w:rPr>
          <w:rFonts w:cstheme="minorHAnsi"/>
        </w:rPr>
        <w:t xml:space="preserve">and </w:t>
      </w:r>
      <w:r w:rsidR="00B03A1A">
        <w:rPr>
          <w:rFonts w:cstheme="minorHAnsi"/>
        </w:rPr>
        <w:t>be sure that the correct</w:t>
      </w:r>
      <w:r w:rsidR="002604DE">
        <w:rPr>
          <w:rFonts w:cstheme="minorHAnsi"/>
        </w:rPr>
        <w:t xml:space="preserve"> Build &amp; Run options are selected</w:t>
      </w:r>
    </w:p>
    <w:p w14:paraId="4B2E48B9" w14:textId="5C5D3F2D" w:rsidR="002604DE" w:rsidRDefault="0059264F" w:rsidP="001D5C12">
      <w:pPr>
        <w:pStyle w:val="ListParagraph"/>
        <w:rPr>
          <w:rFonts w:cstheme="minorHAnsi"/>
        </w:rPr>
      </w:pPr>
      <w:r>
        <w:rPr>
          <w:noProof/>
        </w:rPr>
        <w:drawing>
          <wp:inline distT="0" distB="0" distL="0" distR="0" wp14:anchorId="004D8575" wp14:editId="3095FC67">
            <wp:extent cx="5943600" cy="3399155"/>
            <wp:effectExtent l="0" t="0" r="0" b="0"/>
            <wp:docPr id="112701808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7018086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9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A1EEE" w14:textId="41411BBE" w:rsidR="0059264F" w:rsidRDefault="0059264F" w:rsidP="0059264F">
      <w:pPr>
        <w:pStyle w:val="ListParagraph"/>
        <w:numPr>
          <w:ilvl w:val="0"/>
          <w:numId w:val="4"/>
        </w:numPr>
        <w:rPr>
          <w:rFonts w:cstheme="minorHAnsi"/>
        </w:rPr>
      </w:pPr>
      <w:r>
        <w:rPr>
          <w:rFonts w:cstheme="minorHAnsi"/>
        </w:rPr>
        <w:t>You should now be able to execute and edit the project from within the Qt Creator IDE.</w:t>
      </w:r>
    </w:p>
    <w:p w14:paraId="0D05517D" w14:textId="0961C623" w:rsidR="0059264F" w:rsidRDefault="0059264F">
      <w:pPr>
        <w:rPr>
          <w:rFonts w:cstheme="minorHAnsi"/>
        </w:rPr>
      </w:pPr>
      <w:r>
        <w:rPr>
          <w:rFonts w:cstheme="minorHAnsi"/>
        </w:rPr>
        <w:br w:type="page"/>
      </w:r>
    </w:p>
    <w:p w14:paraId="06FADDA6" w14:textId="59E248CE" w:rsidR="0059264F" w:rsidRDefault="0059264F" w:rsidP="0059264F">
      <w:pPr>
        <w:ind w:left="360"/>
        <w:rPr>
          <w:rFonts w:cstheme="minorHAnsi"/>
        </w:rPr>
      </w:pPr>
      <w:r>
        <w:rPr>
          <w:rFonts w:cstheme="minorHAnsi"/>
        </w:rPr>
        <w:lastRenderedPageBreak/>
        <w:t xml:space="preserve">For </w:t>
      </w:r>
      <w:proofErr w:type="spellStart"/>
      <w:r>
        <w:rPr>
          <w:rFonts w:cstheme="minorHAnsi"/>
        </w:rPr>
        <w:t>CLion</w:t>
      </w:r>
      <w:proofErr w:type="spellEnd"/>
      <w:r>
        <w:rPr>
          <w:rFonts w:cstheme="minorHAnsi"/>
        </w:rPr>
        <w:t xml:space="preserve"> setup:</w:t>
      </w:r>
    </w:p>
    <w:p w14:paraId="546CB904" w14:textId="0E6D4A0B" w:rsidR="0059264F" w:rsidRDefault="00D724CB" w:rsidP="000A366C">
      <w:pPr>
        <w:pStyle w:val="ListParagraph"/>
        <w:numPr>
          <w:ilvl w:val="0"/>
          <w:numId w:val="5"/>
        </w:numPr>
        <w:rPr>
          <w:rFonts w:cstheme="minorHAnsi"/>
        </w:rPr>
      </w:pPr>
      <w:r>
        <w:rPr>
          <w:rFonts w:cstheme="minorHAnsi"/>
        </w:rPr>
        <w:t xml:space="preserve">Open </w:t>
      </w:r>
      <w:proofErr w:type="spellStart"/>
      <w:r>
        <w:rPr>
          <w:rFonts w:cstheme="minorHAnsi"/>
        </w:rPr>
        <w:t>CLion</w:t>
      </w:r>
      <w:proofErr w:type="spellEnd"/>
      <w:r>
        <w:rPr>
          <w:rFonts w:cstheme="minorHAnsi"/>
        </w:rPr>
        <w:t xml:space="preserve"> (if you have no </w:t>
      </w:r>
      <w:proofErr w:type="spellStart"/>
      <w:r>
        <w:rPr>
          <w:rFonts w:cstheme="minorHAnsi"/>
        </w:rPr>
        <w:t>CLion</w:t>
      </w:r>
      <w:proofErr w:type="spellEnd"/>
      <w:r>
        <w:rPr>
          <w:rFonts w:cstheme="minorHAnsi"/>
        </w:rPr>
        <w:t xml:space="preserve"> license, there is an educational license available </w:t>
      </w:r>
      <w:proofErr w:type="spellStart"/>
      <w:r>
        <w:rPr>
          <w:rFonts w:cstheme="minorHAnsi"/>
        </w:rPr>
        <w:t>wth</w:t>
      </w:r>
      <w:proofErr w:type="spellEnd"/>
      <w:r>
        <w:rPr>
          <w:rFonts w:cstheme="minorHAnsi"/>
        </w:rPr>
        <w:t xml:space="preserve"> your student email address). </w:t>
      </w:r>
      <w:r w:rsidR="00112682">
        <w:rPr>
          <w:rFonts w:cstheme="minorHAnsi"/>
        </w:rPr>
        <w:t>On the Welcome screen, choose “Get from VCS”</w:t>
      </w:r>
    </w:p>
    <w:p w14:paraId="4D15BEEF" w14:textId="66FF9FC9" w:rsidR="00112682" w:rsidRDefault="0065286F" w:rsidP="0065286F">
      <w:pPr>
        <w:pStyle w:val="ListParagraph"/>
        <w:ind w:left="360"/>
        <w:rPr>
          <w:rFonts w:cstheme="minorHAnsi"/>
        </w:rPr>
      </w:pPr>
      <w:r>
        <w:rPr>
          <w:noProof/>
        </w:rPr>
        <w:drawing>
          <wp:inline distT="0" distB="0" distL="0" distR="0" wp14:anchorId="77A1C4D9" wp14:editId="4886D6AA">
            <wp:extent cx="5943600" cy="4790440"/>
            <wp:effectExtent l="0" t="0" r="0" b="0"/>
            <wp:docPr id="140756357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7563571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90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5BE691" w14:textId="41A91F5E" w:rsidR="00B26CFA" w:rsidRDefault="00B26CFA">
      <w:pPr>
        <w:rPr>
          <w:rFonts w:cstheme="minorHAnsi"/>
        </w:rPr>
      </w:pPr>
      <w:r>
        <w:rPr>
          <w:rFonts w:cstheme="minorHAnsi"/>
        </w:rPr>
        <w:br w:type="page"/>
      </w:r>
    </w:p>
    <w:p w14:paraId="1025390F" w14:textId="77777777" w:rsidR="00B26CFA" w:rsidRDefault="00B26CFA" w:rsidP="0065286F">
      <w:pPr>
        <w:pStyle w:val="ListParagraph"/>
        <w:ind w:left="360"/>
        <w:rPr>
          <w:rFonts w:cstheme="minorHAnsi"/>
        </w:rPr>
      </w:pPr>
    </w:p>
    <w:p w14:paraId="518B5D40" w14:textId="76CD5D52" w:rsidR="0065286F" w:rsidRDefault="00695D9F" w:rsidP="0065286F">
      <w:pPr>
        <w:pStyle w:val="ListParagraph"/>
        <w:numPr>
          <w:ilvl w:val="0"/>
          <w:numId w:val="5"/>
        </w:numPr>
        <w:rPr>
          <w:rFonts w:cstheme="minorHAnsi"/>
        </w:rPr>
      </w:pPr>
      <w:r>
        <w:rPr>
          <w:rFonts w:cstheme="minorHAnsi"/>
        </w:rPr>
        <w:t xml:space="preserve">Enter the </w:t>
      </w:r>
      <w:r w:rsidR="001C548B">
        <w:rPr>
          <w:rFonts w:cstheme="minorHAnsi"/>
        </w:rPr>
        <w:t>GitHub space on the left option menu and choose the project and the repo directory on your local device</w:t>
      </w:r>
    </w:p>
    <w:p w14:paraId="169240BD" w14:textId="3498064C" w:rsidR="00B26CFA" w:rsidRDefault="00B26CFA" w:rsidP="00B26CFA">
      <w:pPr>
        <w:pStyle w:val="ListParagraph"/>
        <w:ind w:left="360"/>
        <w:rPr>
          <w:rFonts w:cstheme="minorHAnsi"/>
        </w:rPr>
      </w:pPr>
      <w:r>
        <w:rPr>
          <w:noProof/>
        </w:rPr>
        <w:drawing>
          <wp:inline distT="0" distB="0" distL="0" distR="0" wp14:anchorId="473671BE" wp14:editId="049401DB">
            <wp:extent cx="5943600" cy="4987290"/>
            <wp:effectExtent l="0" t="0" r="0" b="3810"/>
            <wp:docPr id="81461917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4619171" name="Picture 1" descr="A screenshot of a computer program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87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44DDD" w14:textId="24C2ECA3" w:rsidR="008E6E63" w:rsidRDefault="00067D94" w:rsidP="008E6E63">
      <w:pPr>
        <w:pStyle w:val="ListParagraph"/>
        <w:numPr>
          <w:ilvl w:val="0"/>
          <w:numId w:val="5"/>
        </w:numPr>
        <w:rPr>
          <w:rFonts w:cstheme="minorHAnsi"/>
        </w:rPr>
      </w:pPr>
      <w:r>
        <w:rPr>
          <w:rFonts w:cstheme="minorHAnsi"/>
        </w:rPr>
        <w:t xml:space="preserve">Once the project is loaded, you can setup the run </w:t>
      </w:r>
      <w:r w:rsidR="007D1678">
        <w:rPr>
          <w:rFonts w:cstheme="minorHAnsi"/>
        </w:rPr>
        <w:t>configuration to work with the bash script in the project repository</w:t>
      </w:r>
      <w:r w:rsidR="008E6E63">
        <w:rPr>
          <w:rFonts w:cstheme="minorHAnsi"/>
        </w:rPr>
        <w:t xml:space="preserve">. Simply </w:t>
      </w:r>
      <w:r w:rsidR="00294C21">
        <w:rPr>
          <w:rFonts w:cstheme="minorHAnsi"/>
        </w:rPr>
        <w:t>navi</w:t>
      </w:r>
      <w:r w:rsidR="008122CE">
        <w:rPr>
          <w:rFonts w:cstheme="minorHAnsi"/>
        </w:rPr>
        <w:t>gate to the run menu at the top of the screen and choose “Edit Configurations” from the drop-down menu</w:t>
      </w:r>
      <w:r w:rsidR="00CE0536">
        <w:rPr>
          <w:rFonts w:cstheme="minorHAnsi"/>
        </w:rPr>
        <w:t>.</w:t>
      </w:r>
    </w:p>
    <w:p w14:paraId="586E0D23" w14:textId="6E04D8AC" w:rsidR="00CE0536" w:rsidRDefault="00CE0536" w:rsidP="00CE0536">
      <w:pPr>
        <w:pStyle w:val="ListParagraph"/>
        <w:rPr>
          <w:rFonts w:cstheme="minorHAnsi"/>
        </w:rPr>
      </w:pPr>
      <w:r>
        <w:rPr>
          <w:noProof/>
        </w:rPr>
        <w:drawing>
          <wp:inline distT="0" distB="0" distL="0" distR="0" wp14:anchorId="4AF93D0A" wp14:editId="065AA053">
            <wp:extent cx="4686300" cy="2018213"/>
            <wp:effectExtent l="0" t="0" r="0" b="1270"/>
            <wp:docPr id="162291261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2912613" name="Picture 1" descr="A screenshot of a computer program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692784" cy="202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0D617" w14:textId="7B1B03B9" w:rsidR="00CE0536" w:rsidRDefault="00DA3E06" w:rsidP="00CE0536">
      <w:pPr>
        <w:pStyle w:val="ListParagraph"/>
        <w:numPr>
          <w:ilvl w:val="0"/>
          <w:numId w:val="5"/>
        </w:numPr>
        <w:rPr>
          <w:rFonts w:cstheme="minorHAnsi"/>
        </w:rPr>
      </w:pPr>
      <w:r>
        <w:rPr>
          <w:rFonts w:cstheme="minorHAnsi"/>
        </w:rPr>
        <w:lastRenderedPageBreak/>
        <w:t xml:space="preserve">Under “Add New </w:t>
      </w:r>
      <w:proofErr w:type="spellStart"/>
      <w:r>
        <w:rPr>
          <w:rFonts w:cstheme="minorHAnsi"/>
        </w:rPr>
        <w:t>Configuartion</w:t>
      </w:r>
      <w:proofErr w:type="spellEnd"/>
      <w:r>
        <w:rPr>
          <w:rFonts w:cstheme="minorHAnsi"/>
        </w:rPr>
        <w:t>” choose the Shell Script option</w:t>
      </w:r>
    </w:p>
    <w:p w14:paraId="5A966038" w14:textId="650777F3" w:rsidR="00DA3E06" w:rsidRPr="008E6E63" w:rsidRDefault="00CF2C29" w:rsidP="00DA3E06">
      <w:pPr>
        <w:pStyle w:val="ListParagraph"/>
        <w:rPr>
          <w:rFonts w:cstheme="minorHAnsi"/>
        </w:rPr>
      </w:pPr>
      <w:r>
        <w:rPr>
          <w:noProof/>
        </w:rPr>
        <w:drawing>
          <wp:inline distT="0" distB="0" distL="0" distR="0" wp14:anchorId="6A9182EF" wp14:editId="6B590CF9">
            <wp:extent cx="4476750" cy="4352925"/>
            <wp:effectExtent l="0" t="0" r="0" b="9525"/>
            <wp:docPr id="70216885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2168857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476750" cy="435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6A991" w14:textId="4B6F2039" w:rsidR="00AE34B2" w:rsidRDefault="00CF2C29" w:rsidP="00CF2C29">
      <w:pPr>
        <w:pStyle w:val="ListParagraph"/>
        <w:numPr>
          <w:ilvl w:val="0"/>
          <w:numId w:val="5"/>
        </w:numPr>
        <w:rPr>
          <w:rFonts w:cstheme="minorHAnsi"/>
        </w:rPr>
      </w:pPr>
      <w:r>
        <w:rPr>
          <w:rFonts w:cstheme="minorHAnsi"/>
        </w:rPr>
        <w:t xml:space="preserve">Ensure that the </w:t>
      </w:r>
      <w:r w:rsidR="006D235A">
        <w:rPr>
          <w:rFonts w:cstheme="minorHAnsi"/>
        </w:rPr>
        <w:t>Configuration name is “Release” and update the script path and the working directory to the relevant values</w:t>
      </w:r>
      <w:r w:rsidR="00A6577B">
        <w:rPr>
          <w:rFonts w:cstheme="minorHAnsi"/>
        </w:rPr>
        <w:t>.</w:t>
      </w:r>
    </w:p>
    <w:p w14:paraId="463462C9" w14:textId="1B4576FA" w:rsidR="00A6577B" w:rsidRDefault="00B672BA" w:rsidP="00A6577B">
      <w:pPr>
        <w:pStyle w:val="ListParagraph"/>
        <w:rPr>
          <w:rFonts w:cstheme="minorHAnsi"/>
        </w:rPr>
      </w:pPr>
      <w:r>
        <w:rPr>
          <w:noProof/>
        </w:rPr>
        <w:drawing>
          <wp:inline distT="0" distB="0" distL="0" distR="0" wp14:anchorId="52F222F8" wp14:editId="306C2E7A">
            <wp:extent cx="4743450" cy="2696570"/>
            <wp:effectExtent l="0" t="0" r="0" b="8890"/>
            <wp:docPr id="129927634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9276342" name="Picture 1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750218" cy="2700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F05D8" w14:textId="3DA015BF" w:rsidR="00B672BA" w:rsidRDefault="00B672BA">
      <w:pPr>
        <w:rPr>
          <w:rFonts w:cstheme="minorHAnsi"/>
        </w:rPr>
      </w:pPr>
      <w:r>
        <w:rPr>
          <w:rFonts w:cstheme="minorHAnsi"/>
        </w:rPr>
        <w:br w:type="page"/>
      </w:r>
    </w:p>
    <w:p w14:paraId="416F17E7" w14:textId="39673670" w:rsidR="00B672BA" w:rsidRDefault="00E24997" w:rsidP="00B672BA">
      <w:pPr>
        <w:pStyle w:val="ListParagraph"/>
        <w:numPr>
          <w:ilvl w:val="0"/>
          <w:numId w:val="5"/>
        </w:numPr>
        <w:rPr>
          <w:rFonts w:cstheme="minorHAnsi"/>
        </w:rPr>
      </w:pPr>
      <w:r>
        <w:rPr>
          <w:rFonts w:cstheme="minorHAnsi"/>
        </w:rPr>
        <w:lastRenderedPageBreak/>
        <w:t>Though the shell script configuration is quick and easy, it does not provide the use of the debugger</w:t>
      </w:r>
      <w:r w:rsidR="00DB5F94">
        <w:rPr>
          <w:rFonts w:cstheme="minorHAnsi"/>
        </w:rPr>
        <w:t xml:space="preserve">. There is a way to configure the project so that it compiles from the </w:t>
      </w:r>
      <w:proofErr w:type="spellStart"/>
      <w:r w:rsidR="00DB5F94">
        <w:rPr>
          <w:rFonts w:cstheme="minorHAnsi"/>
        </w:rPr>
        <w:t>CMake</w:t>
      </w:r>
      <w:proofErr w:type="spellEnd"/>
      <w:r w:rsidR="00DB5F94">
        <w:rPr>
          <w:rFonts w:cstheme="minorHAnsi"/>
        </w:rPr>
        <w:t xml:space="preserve"> file and allows GDB disassembly at runtime for debugging </w:t>
      </w:r>
      <w:r w:rsidR="007D2926">
        <w:rPr>
          <w:rFonts w:cstheme="minorHAnsi"/>
        </w:rPr>
        <w:t>purposes.</w:t>
      </w:r>
      <w:r w:rsidR="00172BBE">
        <w:rPr>
          <w:rFonts w:cstheme="minorHAnsi"/>
        </w:rPr>
        <w:t xml:space="preserve"> Navigate to the settings page and </w:t>
      </w:r>
      <w:r w:rsidR="002E25A8">
        <w:rPr>
          <w:rFonts w:cstheme="minorHAnsi"/>
        </w:rPr>
        <w:t xml:space="preserve">find the “Build, Execution, Deployment” subheading. Under Toolchains, ensure that </w:t>
      </w:r>
      <w:r w:rsidR="00067D61">
        <w:rPr>
          <w:rFonts w:cstheme="minorHAnsi"/>
        </w:rPr>
        <w:t>the settings match the image below</w:t>
      </w:r>
      <w:r w:rsidR="00C04F10">
        <w:rPr>
          <w:rFonts w:cstheme="minorHAnsi"/>
        </w:rPr>
        <w:t>. (You can ignore the version warning</w:t>
      </w:r>
      <w:r w:rsidR="002E4036">
        <w:rPr>
          <w:rFonts w:cstheme="minorHAnsi"/>
        </w:rPr>
        <w:t xml:space="preserve"> for </w:t>
      </w:r>
      <w:proofErr w:type="spellStart"/>
      <w:r w:rsidR="002E4036">
        <w:rPr>
          <w:rFonts w:cstheme="minorHAnsi"/>
        </w:rPr>
        <w:t>CMake</w:t>
      </w:r>
      <w:proofErr w:type="spellEnd"/>
      <w:r w:rsidR="002E4036">
        <w:rPr>
          <w:rFonts w:cstheme="minorHAnsi"/>
        </w:rPr>
        <w:t>).</w:t>
      </w:r>
    </w:p>
    <w:p w14:paraId="054F2FDA" w14:textId="1B2CE113" w:rsidR="002E25A8" w:rsidRDefault="002E25A8" w:rsidP="002E25A8">
      <w:pPr>
        <w:pStyle w:val="ListParagraph"/>
        <w:rPr>
          <w:rFonts w:cstheme="minorHAnsi"/>
        </w:rPr>
      </w:pPr>
      <w:r>
        <w:rPr>
          <w:noProof/>
        </w:rPr>
        <w:drawing>
          <wp:inline distT="0" distB="0" distL="0" distR="0" wp14:anchorId="23C368A0" wp14:editId="01BEA65F">
            <wp:extent cx="5943600" cy="4433570"/>
            <wp:effectExtent l="0" t="0" r="0" b="5080"/>
            <wp:docPr id="46761435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7614355" name="Picture 1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33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D6923" w14:textId="56772174" w:rsidR="007A2C95" w:rsidRDefault="007A2C95">
      <w:pPr>
        <w:rPr>
          <w:rFonts w:cstheme="minorHAnsi"/>
        </w:rPr>
      </w:pPr>
      <w:r>
        <w:rPr>
          <w:rFonts w:cstheme="minorHAnsi"/>
        </w:rPr>
        <w:br w:type="page"/>
      </w:r>
    </w:p>
    <w:p w14:paraId="334B52C2" w14:textId="77777777" w:rsidR="007A2C95" w:rsidRDefault="007A2C95" w:rsidP="002E25A8">
      <w:pPr>
        <w:pStyle w:val="ListParagraph"/>
        <w:rPr>
          <w:rFonts w:cstheme="minorHAnsi"/>
        </w:rPr>
      </w:pPr>
    </w:p>
    <w:p w14:paraId="7392BCE9" w14:textId="253EC91E" w:rsidR="00862F31" w:rsidRDefault="00862F31" w:rsidP="00862F31">
      <w:pPr>
        <w:pStyle w:val="ListParagraph"/>
        <w:numPr>
          <w:ilvl w:val="0"/>
          <w:numId w:val="5"/>
        </w:numPr>
        <w:rPr>
          <w:rFonts w:cstheme="minorHAnsi"/>
        </w:rPr>
      </w:pPr>
      <w:r>
        <w:rPr>
          <w:rFonts w:cstheme="minorHAnsi"/>
        </w:rPr>
        <w:t xml:space="preserve">Now go to the </w:t>
      </w:r>
      <w:proofErr w:type="spellStart"/>
      <w:r>
        <w:rPr>
          <w:rFonts w:cstheme="minorHAnsi"/>
        </w:rPr>
        <w:t>CMake</w:t>
      </w:r>
      <w:proofErr w:type="spellEnd"/>
      <w:r>
        <w:rPr>
          <w:rFonts w:cstheme="minorHAnsi"/>
        </w:rPr>
        <w:t xml:space="preserve"> subheading and ensure that the settings match the image below</w:t>
      </w:r>
      <w:r w:rsidR="00071280">
        <w:rPr>
          <w:rFonts w:cstheme="minorHAnsi"/>
        </w:rPr>
        <w:t xml:space="preserve">. NOTE: The field for </w:t>
      </w:r>
      <w:proofErr w:type="spellStart"/>
      <w:r w:rsidR="00071280">
        <w:rPr>
          <w:rFonts w:cstheme="minorHAnsi"/>
        </w:rPr>
        <w:t>CMake</w:t>
      </w:r>
      <w:proofErr w:type="spellEnd"/>
      <w:r w:rsidR="00071280">
        <w:rPr>
          <w:rFonts w:cstheme="minorHAnsi"/>
        </w:rPr>
        <w:t xml:space="preserve"> Options should contain the </w:t>
      </w:r>
      <w:r w:rsidR="000025F3">
        <w:rPr>
          <w:rFonts w:cstheme="minorHAnsi"/>
        </w:rPr>
        <w:t>options that were used in the shell script</w:t>
      </w:r>
      <w:r w:rsidR="00E75022">
        <w:rPr>
          <w:rFonts w:cstheme="minorHAnsi"/>
        </w:rPr>
        <w:t>. They are:</w:t>
      </w:r>
    </w:p>
    <w:p w14:paraId="6F49191D" w14:textId="77777777" w:rsidR="00E75022" w:rsidRDefault="00E75022" w:rsidP="000025F3">
      <w:pPr>
        <w:pStyle w:val="ListParagraph"/>
        <w:rPr>
          <w:rFonts w:cstheme="minorHAnsi"/>
        </w:rPr>
      </w:pPr>
      <w:r w:rsidRPr="00E75022">
        <w:rPr>
          <w:rFonts w:cstheme="minorHAnsi"/>
        </w:rPr>
        <w:t xml:space="preserve">-DCMAKE_BUILD_TYPE=Release </w:t>
      </w:r>
    </w:p>
    <w:p w14:paraId="678182F5" w14:textId="11B1DBC7" w:rsidR="000025F3" w:rsidRDefault="00E75022" w:rsidP="000025F3">
      <w:pPr>
        <w:pStyle w:val="ListParagraph"/>
        <w:rPr>
          <w:rFonts w:cstheme="minorHAnsi"/>
        </w:rPr>
      </w:pPr>
      <w:r w:rsidRPr="00E75022">
        <w:rPr>
          <w:rFonts w:cstheme="minorHAnsi"/>
        </w:rPr>
        <w:t>-DCMAKE_PREFIX_PATH=/home/ubuntu/Qt5.10.0/5.10.0/gcc_64/lib/cmake</w:t>
      </w:r>
    </w:p>
    <w:p w14:paraId="0F9F16B8" w14:textId="13FE3546" w:rsidR="00E75022" w:rsidRDefault="00E75022" w:rsidP="000025F3">
      <w:pPr>
        <w:pStyle w:val="ListParagraph"/>
        <w:rPr>
          <w:rFonts w:cstheme="minorHAnsi"/>
        </w:rPr>
      </w:pPr>
      <w:r>
        <w:rPr>
          <w:rFonts w:cstheme="minorHAnsi"/>
        </w:rPr>
        <w:t xml:space="preserve">Make sure that you update the </w:t>
      </w:r>
      <w:r w:rsidR="00154888">
        <w:rPr>
          <w:rFonts w:cstheme="minorHAnsi"/>
        </w:rPr>
        <w:t>path for -DCMAKE_PREFIX_PATH to match the directory on your local device. Also ensure that the name of the profile and the build type are “Release</w:t>
      </w:r>
      <w:proofErr w:type="gramStart"/>
      <w:r w:rsidR="00154888">
        <w:rPr>
          <w:rFonts w:cstheme="minorHAnsi"/>
        </w:rPr>
        <w:t>”</w:t>
      </w:r>
      <w:proofErr w:type="gramEnd"/>
      <w:r w:rsidR="00154888">
        <w:rPr>
          <w:rFonts w:cstheme="minorHAnsi"/>
        </w:rPr>
        <w:t xml:space="preserve"> or they will fail.</w:t>
      </w:r>
    </w:p>
    <w:p w14:paraId="4AB03D0D" w14:textId="1DC78BA0" w:rsidR="00862F31" w:rsidRDefault="007A2C95" w:rsidP="00862F31">
      <w:pPr>
        <w:pStyle w:val="ListParagraph"/>
        <w:rPr>
          <w:rFonts w:cstheme="minorHAnsi"/>
        </w:rPr>
      </w:pPr>
      <w:r>
        <w:rPr>
          <w:noProof/>
        </w:rPr>
        <w:drawing>
          <wp:inline distT="0" distB="0" distL="0" distR="0" wp14:anchorId="0B443AB1" wp14:editId="365E4E0F">
            <wp:extent cx="5943600" cy="4356735"/>
            <wp:effectExtent l="0" t="0" r="0" b="5715"/>
            <wp:docPr id="163834813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8348138" name="Picture 1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56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CACA3" w14:textId="47F79F17" w:rsidR="00560C92" w:rsidRDefault="00560C92">
      <w:pPr>
        <w:rPr>
          <w:rFonts w:cstheme="minorHAnsi"/>
        </w:rPr>
      </w:pPr>
      <w:r>
        <w:rPr>
          <w:rFonts w:cstheme="minorHAnsi"/>
        </w:rPr>
        <w:br w:type="page"/>
      </w:r>
    </w:p>
    <w:p w14:paraId="019EFFD7" w14:textId="77777777" w:rsidR="00560C92" w:rsidRDefault="00560C92" w:rsidP="00862F31">
      <w:pPr>
        <w:pStyle w:val="ListParagraph"/>
        <w:rPr>
          <w:rFonts w:cstheme="minorHAnsi"/>
        </w:rPr>
      </w:pPr>
    </w:p>
    <w:p w14:paraId="50408E43" w14:textId="6BB4590B" w:rsidR="00154888" w:rsidRDefault="000F3CE8" w:rsidP="00154888">
      <w:pPr>
        <w:pStyle w:val="ListParagraph"/>
        <w:numPr>
          <w:ilvl w:val="0"/>
          <w:numId w:val="5"/>
        </w:numPr>
        <w:rPr>
          <w:rFonts w:cstheme="minorHAnsi"/>
        </w:rPr>
      </w:pPr>
      <w:r>
        <w:rPr>
          <w:rFonts w:cstheme="minorHAnsi"/>
        </w:rPr>
        <w:t xml:space="preserve">Now navigate to the </w:t>
      </w:r>
      <w:proofErr w:type="spellStart"/>
      <w:r>
        <w:rPr>
          <w:rFonts w:cstheme="minorHAnsi"/>
        </w:rPr>
        <w:t>CMake</w:t>
      </w:r>
      <w:proofErr w:type="spellEnd"/>
      <w:r>
        <w:rPr>
          <w:rFonts w:cstheme="minorHAnsi"/>
        </w:rPr>
        <w:t xml:space="preserve"> controller on the bottom left of the IDE</w:t>
      </w:r>
    </w:p>
    <w:p w14:paraId="37377DD9" w14:textId="7E4D3F8B" w:rsidR="000F3CE8" w:rsidRDefault="00560C92" w:rsidP="000F3CE8">
      <w:pPr>
        <w:pStyle w:val="ListParagraph"/>
        <w:rPr>
          <w:rFonts w:cstheme="minorHAnsi"/>
        </w:rPr>
      </w:pPr>
      <w:r>
        <w:rPr>
          <w:noProof/>
        </w:rPr>
        <w:drawing>
          <wp:inline distT="0" distB="0" distL="0" distR="0" wp14:anchorId="748BBF90" wp14:editId="652A300F">
            <wp:extent cx="4479226" cy="2981325"/>
            <wp:effectExtent l="0" t="0" r="0" b="0"/>
            <wp:docPr id="212384575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3845753" name="Picture 1" descr="A screenshot of a compu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495548" cy="2992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7DF9B" w14:textId="1FCBC53D" w:rsidR="00807AB6" w:rsidRDefault="00807AB6" w:rsidP="00807AB6">
      <w:pPr>
        <w:pStyle w:val="ListParagraph"/>
        <w:numPr>
          <w:ilvl w:val="0"/>
          <w:numId w:val="5"/>
        </w:numPr>
        <w:rPr>
          <w:rFonts w:cstheme="minorHAnsi"/>
        </w:rPr>
      </w:pPr>
      <w:r>
        <w:rPr>
          <w:rFonts w:cstheme="minorHAnsi"/>
        </w:rPr>
        <w:t xml:space="preserve">Click on the option to reload the </w:t>
      </w:r>
      <w:proofErr w:type="spellStart"/>
      <w:r>
        <w:rPr>
          <w:rFonts w:cstheme="minorHAnsi"/>
        </w:rPr>
        <w:t>CMake</w:t>
      </w:r>
      <w:proofErr w:type="spellEnd"/>
      <w:r>
        <w:rPr>
          <w:rFonts w:cstheme="minorHAnsi"/>
        </w:rPr>
        <w:t xml:space="preserve"> project</w:t>
      </w:r>
    </w:p>
    <w:p w14:paraId="174C8EC3" w14:textId="65C70175" w:rsidR="00807AB6" w:rsidRDefault="00C04F10" w:rsidP="00807AB6">
      <w:pPr>
        <w:pStyle w:val="ListParagraph"/>
        <w:rPr>
          <w:rFonts w:cstheme="minorHAnsi"/>
        </w:rPr>
      </w:pPr>
      <w:r>
        <w:rPr>
          <w:noProof/>
        </w:rPr>
        <w:drawing>
          <wp:inline distT="0" distB="0" distL="0" distR="0" wp14:anchorId="1E8FD5C0" wp14:editId="0F07DDFA">
            <wp:extent cx="4800600" cy="3162300"/>
            <wp:effectExtent l="0" t="0" r="0" b="0"/>
            <wp:docPr id="17599645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9964558" name="Picture 1" descr="A screenshot of a computer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800600" cy="316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DC14A4" w14:textId="1510A163" w:rsidR="008375EB" w:rsidRDefault="008375EB">
      <w:pPr>
        <w:rPr>
          <w:rFonts w:cstheme="minorHAnsi"/>
        </w:rPr>
      </w:pPr>
      <w:r>
        <w:rPr>
          <w:rFonts w:cstheme="minorHAnsi"/>
        </w:rPr>
        <w:br w:type="page"/>
      </w:r>
    </w:p>
    <w:p w14:paraId="3A0C0338" w14:textId="77777777" w:rsidR="008375EB" w:rsidRPr="00CF2C29" w:rsidRDefault="008375EB" w:rsidP="00807AB6">
      <w:pPr>
        <w:pStyle w:val="ListParagraph"/>
        <w:rPr>
          <w:rFonts w:cstheme="minorHAnsi"/>
        </w:rPr>
      </w:pPr>
    </w:p>
    <w:p w14:paraId="621FE7C4" w14:textId="530A4D27" w:rsidR="007A3F84" w:rsidRDefault="002E4036" w:rsidP="002E4036">
      <w:pPr>
        <w:pStyle w:val="ListParagraph"/>
        <w:numPr>
          <w:ilvl w:val="0"/>
          <w:numId w:val="5"/>
        </w:numPr>
        <w:rPr>
          <w:rFonts w:cstheme="minorHAnsi"/>
        </w:rPr>
      </w:pPr>
      <w:r>
        <w:rPr>
          <w:rFonts w:cstheme="minorHAnsi"/>
        </w:rPr>
        <w:t xml:space="preserve">Once the </w:t>
      </w:r>
      <w:proofErr w:type="spellStart"/>
      <w:r w:rsidR="005D4CEA">
        <w:rPr>
          <w:rFonts w:cstheme="minorHAnsi"/>
        </w:rPr>
        <w:t>CMake</w:t>
      </w:r>
      <w:proofErr w:type="spellEnd"/>
      <w:r w:rsidR="005D4CEA">
        <w:rPr>
          <w:rFonts w:cstheme="minorHAnsi"/>
        </w:rPr>
        <w:t xml:space="preserve"> has finished re</w:t>
      </w:r>
      <w:r w:rsidR="00B627C6">
        <w:rPr>
          <w:rFonts w:cstheme="minorHAnsi"/>
        </w:rPr>
        <w:t xml:space="preserve">building the project, you can now choose the </w:t>
      </w:r>
      <w:proofErr w:type="spellStart"/>
      <w:r w:rsidR="00B627C6">
        <w:rPr>
          <w:rFonts w:cstheme="minorHAnsi"/>
        </w:rPr>
        <w:t>CMake</w:t>
      </w:r>
      <w:proofErr w:type="spellEnd"/>
      <w:r w:rsidR="00B627C6">
        <w:rPr>
          <w:rFonts w:cstheme="minorHAnsi"/>
        </w:rPr>
        <w:t xml:space="preserve"> based run configuration from the run menu</w:t>
      </w:r>
    </w:p>
    <w:p w14:paraId="78E8553F" w14:textId="1C169C15" w:rsidR="00B627C6" w:rsidRDefault="008375EB" w:rsidP="00B627C6">
      <w:pPr>
        <w:pStyle w:val="ListParagraph"/>
        <w:rPr>
          <w:rFonts w:cstheme="minorHAnsi"/>
        </w:rPr>
      </w:pPr>
      <w:r>
        <w:rPr>
          <w:noProof/>
        </w:rPr>
        <w:drawing>
          <wp:inline distT="0" distB="0" distL="0" distR="0" wp14:anchorId="2A6E9896" wp14:editId="694AB3ED">
            <wp:extent cx="5943600" cy="2535555"/>
            <wp:effectExtent l="0" t="0" r="0" b="0"/>
            <wp:docPr id="25878863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788639" name="Picture 1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5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23F4C" w14:textId="47782040" w:rsidR="008375EB" w:rsidRDefault="006754A7" w:rsidP="008375EB">
      <w:pPr>
        <w:pStyle w:val="ListParagraph"/>
        <w:numPr>
          <w:ilvl w:val="0"/>
          <w:numId w:val="5"/>
        </w:numPr>
        <w:rPr>
          <w:rFonts w:cstheme="minorHAnsi"/>
        </w:rPr>
      </w:pPr>
      <w:r>
        <w:rPr>
          <w:rFonts w:cstheme="minorHAnsi"/>
        </w:rPr>
        <w:t xml:space="preserve">This run configuration gives you the option to use the GDB dissembler to debug the program. </w:t>
      </w:r>
      <w:r w:rsidR="004A39A5">
        <w:rPr>
          <w:rFonts w:cstheme="minorHAnsi"/>
        </w:rPr>
        <w:t xml:space="preserve">With GDB enabled, you can pause the program during runtime and view the registry and </w:t>
      </w:r>
      <w:r w:rsidR="00C21E18">
        <w:rPr>
          <w:rFonts w:cstheme="minorHAnsi"/>
        </w:rPr>
        <w:t>all assembly instructions that are being executed by the processor.</w:t>
      </w:r>
    </w:p>
    <w:p w14:paraId="74786AD1" w14:textId="04AB4ACF" w:rsidR="00C21E18" w:rsidRDefault="00D0007A" w:rsidP="00C21E18">
      <w:pPr>
        <w:pStyle w:val="ListParagraph"/>
        <w:rPr>
          <w:rFonts w:cstheme="minorHAnsi"/>
        </w:rPr>
      </w:pPr>
      <w:r>
        <w:rPr>
          <w:noProof/>
        </w:rPr>
        <w:drawing>
          <wp:inline distT="0" distB="0" distL="0" distR="0" wp14:anchorId="3A61997A" wp14:editId="75ACAC3E">
            <wp:extent cx="5943600" cy="3535680"/>
            <wp:effectExtent l="0" t="0" r="0" b="7620"/>
            <wp:docPr id="132443151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4431519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5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64850" w14:textId="789459F0" w:rsidR="00D0007A" w:rsidRPr="00D0007A" w:rsidRDefault="00D0007A" w:rsidP="00D0007A">
      <w:pPr>
        <w:rPr>
          <w:rFonts w:cstheme="minorHAnsi"/>
        </w:rPr>
      </w:pPr>
    </w:p>
    <w:sectPr w:rsidR="00D0007A" w:rsidRPr="00D0007A">
      <w:headerReference w:type="default" r:id="rId2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50C716" w14:textId="77777777" w:rsidR="000849BC" w:rsidRDefault="000849BC" w:rsidP="00791F62">
      <w:pPr>
        <w:spacing w:after="0" w:line="240" w:lineRule="auto"/>
      </w:pPr>
      <w:r>
        <w:separator/>
      </w:r>
    </w:p>
  </w:endnote>
  <w:endnote w:type="continuationSeparator" w:id="0">
    <w:p w14:paraId="275AB079" w14:textId="77777777" w:rsidR="000849BC" w:rsidRDefault="000849BC" w:rsidP="00791F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0D1D76" w14:textId="77777777" w:rsidR="000849BC" w:rsidRDefault="000849BC" w:rsidP="00791F62">
      <w:pPr>
        <w:spacing w:after="0" w:line="240" w:lineRule="auto"/>
      </w:pPr>
      <w:r>
        <w:separator/>
      </w:r>
    </w:p>
  </w:footnote>
  <w:footnote w:type="continuationSeparator" w:id="0">
    <w:p w14:paraId="04151130" w14:textId="77777777" w:rsidR="000849BC" w:rsidRDefault="000849BC" w:rsidP="00791F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0B637F" w14:textId="4076EC0F" w:rsidR="00791F62" w:rsidRDefault="00791F62" w:rsidP="00791F62">
    <w:pPr>
      <w:pStyle w:val="Header"/>
      <w:tabs>
        <w:tab w:val="clear" w:pos="4680"/>
        <w:tab w:val="left" w:pos="3915"/>
      </w:tabs>
    </w:pPr>
    <w:r>
      <w:t>CS 2080 003</w:t>
    </w:r>
    <w:r>
      <w:tab/>
      <w:t>Stacer Compile Instructions</w:t>
    </w:r>
    <w:r>
      <w:tab/>
      <w:t>Jordan McGuir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C734E"/>
    <w:multiLevelType w:val="hybridMultilevel"/>
    <w:tmpl w:val="72800D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24754D"/>
    <w:multiLevelType w:val="hybridMultilevel"/>
    <w:tmpl w:val="D2D6FE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0F1A34"/>
    <w:multiLevelType w:val="hybridMultilevel"/>
    <w:tmpl w:val="C494FCE0"/>
    <w:lvl w:ilvl="0" w:tplc="2042F7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E343AD"/>
    <w:multiLevelType w:val="hybridMultilevel"/>
    <w:tmpl w:val="2EE221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C6F12F8"/>
    <w:multiLevelType w:val="hybridMultilevel"/>
    <w:tmpl w:val="2E9C62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7815810">
    <w:abstractNumId w:val="3"/>
  </w:num>
  <w:num w:numId="2" w16cid:durableId="786391266">
    <w:abstractNumId w:val="4"/>
  </w:num>
  <w:num w:numId="3" w16cid:durableId="1439788189">
    <w:abstractNumId w:val="1"/>
  </w:num>
  <w:num w:numId="4" w16cid:durableId="523830014">
    <w:abstractNumId w:val="0"/>
  </w:num>
  <w:num w:numId="5" w16cid:durableId="72787355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ytrQwNDa0MDc2tjRU0lEKTi0uzszPAykwrgUATU9dOiwAAAA="/>
  </w:docVars>
  <w:rsids>
    <w:rsidRoot w:val="00C43F46"/>
    <w:rsid w:val="000025F3"/>
    <w:rsid w:val="00016EF4"/>
    <w:rsid w:val="00046405"/>
    <w:rsid w:val="000565D7"/>
    <w:rsid w:val="00065E85"/>
    <w:rsid w:val="00067D61"/>
    <w:rsid w:val="00067D94"/>
    <w:rsid w:val="00071280"/>
    <w:rsid w:val="000849BC"/>
    <w:rsid w:val="000A366C"/>
    <w:rsid w:val="000D16BB"/>
    <w:rsid w:val="000E24DB"/>
    <w:rsid w:val="000E4C29"/>
    <w:rsid w:val="000F3CE8"/>
    <w:rsid w:val="00112682"/>
    <w:rsid w:val="001261F2"/>
    <w:rsid w:val="00142A0B"/>
    <w:rsid w:val="00154888"/>
    <w:rsid w:val="0016234C"/>
    <w:rsid w:val="00172BBE"/>
    <w:rsid w:val="00195C1D"/>
    <w:rsid w:val="001B7472"/>
    <w:rsid w:val="001B757D"/>
    <w:rsid w:val="001C548B"/>
    <w:rsid w:val="001D5C12"/>
    <w:rsid w:val="00201609"/>
    <w:rsid w:val="00207EB8"/>
    <w:rsid w:val="00230AC5"/>
    <w:rsid w:val="002604DE"/>
    <w:rsid w:val="00263ACF"/>
    <w:rsid w:val="002717BD"/>
    <w:rsid w:val="00294C21"/>
    <w:rsid w:val="002A53A7"/>
    <w:rsid w:val="002C465E"/>
    <w:rsid w:val="002E25A8"/>
    <w:rsid w:val="002E2BE5"/>
    <w:rsid w:val="002E4036"/>
    <w:rsid w:val="002F2448"/>
    <w:rsid w:val="00303113"/>
    <w:rsid w:val="00310ABF"/>
    <w:rsid w:val="00321A10"/>
    <w:rsid w:val="00334142"/>
    <w:rsid w:val="00373651"/>
    <w:rsid w:val="00377EA2"/>
    <w:rsid w:val="003B7C71"/>
    <w:rsid w:val="00422965"/>
    <w:rsid w:val="00482EFB"/>
    <w:rsid w:val="004A39A5"/>
    <w:rsid w:val="004B7611"/>
    <w:rsid w:val="004D3153"/>
    <w:rsid w:val="004D33EE"/>
    <w:rsid w:val="004F2818"/>
    <w:rsid w:val="00503F8C"/>
    <w:rsid w:val="00520524"/>
    <w:rsid w:val="005469DA"/>
    <w:rsid w:val="00560C92"/>
    <w:rsid w:val="00562947"/>
    <w:rsid w:val="0059264F"/>
    <w:rsid w:val="00596B6A"/>
    <w:rsid w:val="005B2ED7"/>
    <w:rsid w:val="005D4CEA"/>
    <w:rsid w:val="00626D2E"/>
    <w:rsid w:val="00634593"/>
    <w:rsid w:val="0065286F"/>
    <w:rsid w:val="006600C5"/>
    <w:rsid w:val="006754A7"/>
    <w:rsid w:val="00684DFA"/>
    <w:rsid w:val="00695D9F"/>
    <w:rsid w:val="006A5FBE"/>
    <w:rsid w:val="006B2E38"/>
    <w:rsid w:val="006B3D28"/>
    <w:rsid w:val="006C0897"/>
    <w:rsid w:val="006D235A"/>
    <w:rsid w:val="007708FD"/>
    <w:rsid w:val="00786637"/>
    <w:rsid w:val="00791F62"/>
    <w:rsid w:val="007A2C95"/>
    <w:rsid w:val="007A3F84"/>
    <w:rsid w:val="007B5E10"/>
    <w:rsid w:val="007D1678"/>
    <w:rsid w:val="007D2926"/>
    <w:rsid w:val="0080008F"/>
    <w:rsid w:val="00807AB6"/>
    <w:rsid w:val="008122CE"/>
    <w:rsid w:val="008265D3"/>
    <w:rsid w:val="008375EB"/>
    <w:rsid w:val="00862F31"/>
    <w:rsid w:val="0086502D"/>
    <w:rsid w:val="00887B55"/>
    <w:rsid w:val="008A1903"/>
    <w:rsid w:val="008A5AE7"/>
    <w:rsid w:val="008D7F03"/>
    <w:rsid w:val="008E6E63"/>
    <w:rsid w:val="008F38F5"/>
    <w:rsid w:val="008F5FE6"/>
    <w:rsid w:val="00917ED4"/>
    <w:rsid w:val="00953BC1"/>
    <w:rsid w:val="009733FC"/>
    <w:rsid w:val="00975615"/>
    <w:rsid w:val="009D3973"/>
    <w:rsid w:val="009E41A2"/>
    <w:rsid w:val="009E56E1"/>
    <w:rsid w:val="00A1395E"/>
    <w:rsid w:val="00A5389E"/>
    <w:rsid w:val="00A6577B"/>
    <w:rsid w:val="00AE34B2"/>
    <w:rsid w:val="00B03A1A"/>
    <w:rsid w:val="00B23B56"/>
    <w:rsid w:val="00B26CFA"/>
    <w:rsid w:val="00B5298D"/>
    <w:rsid w:val="00B627C6"/>
    <w:rsid w:val="00B672BA"/>
    <w:rsid w:val="00BE07C2"/>
    <w:rsid w:val="00BE47D1"/>
    <w:rsid w:val="00C01FDB"/>
    <w:rsid w:val="00C04F10"/>
    <w:rsid w:val="00C21E18"/>
    <w:rsid w:val="00C43F46"/>
    <w:rsid w:val="00C77241"/>
    <w:rsid w:val="00C87D5D"/>
    <w:rsid w:val="00C902FE"/>
    <w:rsid w:val="00CD2CEC"/>
    <w:rsid w:val="00CD3557"/>
    <w:rsid w:val="00CE0536"/>
    <w:rsid w:val="00CF2C29"/>
    <w:rsid w:val="00D0007A"/>
    <w:rsid w:val="00D61F2C"/>
    <w:rsid w:val="00D724CB"/>
    <w:rsid w:val="00D938DD"/>
    <w:rsid w:val="00DA3E06"/>
    <w:rsid w:val="00DB5F94"/>
    <w:rsid w:val="00E2260E"/>
    <w:rsid w:val="00E24997"/>
    <w:rsid w:val="00E61B2D"/>
    <w:rsid w:val="00E75022"/>
    <w:rsid w:val="00EC063F"/>
    <w:rsid w:val="00F140D8"/>
    <w:rsid w:val="00F71644"/>
    <w:rsid w:val="00F75C11"/>
    <w:rsid w:val="00FB73EA"/>
    <w:rsid w:val="00FC0AE7"/>
    <w:rsid w:val="00FD61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B984ED"/>
  <w15:chartTrackingRefBased/>
  <w15:docId w15:val="{1EBE62C0-59DA-4AC4-BDFF-C6E0F06E3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1F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1F62"/>
  </w:style>
  <w:style w:type="paragraph" w:styleId="Footer">
    <w:name w:val="footer"/>
    <w:basedOn w:val="Normal"/>
    <w:link w:val="FooterChar"/>
    <w:uiPriority w:val="99"/>
    <w:unhideWhenUsed/>
    <w:rsid w:val="00791F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1F62"/>
  </w:style>
  <w:style w:type="paragraph" w:styleId="ListParagraph">
    <w:name w:val="List Paragraph"/>
    <w:basedOn w:val="Normal"/>
    <w:uiPriority w:val="34"/>
    <w:qFormat/>
    <w:rsid w:val="000E24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6</TotalTime>
  <Pages>14</Pages>
  <Words>1067</Words>
  <Characters>608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 McGuire</dc:creator>
  <cp:keywords/>
  <dc:description/>
  <cp:lastModifiedBy>Jordan McGuire</cp:lastModifiedBy>
  <cp:revision>134</cp:revision>
  <dcterms:created xsi:type="dcterms:W3CDTF">2023-11-12T05:16:00Z</dcterms:created>
  <dcterms:modified xsi:type="dcterms:W3CDTF">2023-11-15T08:26:00Z</dcterms:modified>
</cp:coreProperties>
</file>